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B90A6" w14:textId="77777777" w:rsidR="00C718E0" w:rsidRPr="003458B6" w:rsidRDefault="007A2707">
      <w:pPr>
        <w:pStyle w:val="Szvegtrzs"/>
        <w:rPr>
          <w:rFonts w:ascii="Times" w:hAnsi="Times"/>
          <w:sz w:val="20"/>
        </w:rPr>
      </w:pPr>
      <w:r w:rsidRPr="003458B6">
        <w:rPr>
          <w:rFonts w:ascii="Times" w:hAnsi="Times"/>
          <w:noProof/>
        </w:rPr>
        <mc:AlternateContent>
          <mc:Choice Requires="wpg">
            <w:drawing>
              <wp:anchor distT="0" distB="0" distL="114300" distR="114300" simplePos="0" relativeHeight="487437312" behindDoc="1" locked="0" layoutInCell="1" allowOverlap="1" wp14:anchorId="5D49DB25" wp14:editId="341FE86A">
                <wp:simplePos x="0" y="0"/>
                <wp:positionH relativeFrom="page">
                  <wp:posOffset>777240</wp:posOffset>
                </wp:positionH>
                <wp:positionV relativeFrom="page">
                  <wp:posOffset>1542415</wp:posOffset>
                </wp:positionV>
                <wp:extent cx="6005830" cy="911860"/>
                <wp:effectExtent l="0" t="0" r="1270" b="2540"/>
                <wp:wrapNone/>
                <wp:docPr id="1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5830" cy="911860"/>
                          <a:chOff x="1224" y="2429"/>
                          <a:chExt cx="9458" cy="1436"/>
                        </a:xfrm>
                      </wpg:grpSpPr>
                      <wps:wsp>
                        <wps:cNvPr id="18" name="Line 24"/>
                        <wps:cNvCnPr>
                          <a:cxnSpLocks/>
                        </wps:cNvCnPr>
                        <wps:spPr bwMode="auto">
                          <a:xfrm>
                            <a:off x="1224" y="2433"/>
                            <a:ext cx="945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3"/>
                        <wps:cNvCnPr>
                          <a:cxnSpLocks/>
                        </wps:cNvCnPr>
                        <wps:spPr bwMode="auto">
                          <a:xfrm>
                            <a:off x="1228" y="27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Freeform 22"/>
                        <wps:cNvSpPr>
                          <a:spLocks/>
                        </wps:cNvSpPr>
                        <wps:spPr bwMode="auto">
                          <a:xfrm>
                            <a:off x="1232" y="2436"/>
                            <a:ext cx="9442" cy="278"/>
                          </a:xfrm>
                          <a:custGeom>
                            <a:avLst/>
                            <a:gdLst>
                              <a:gd name="T0" fmla="+- 0 10673 1232"/>
                              <a:gd name="T1" fmla="*/ T0 w 9442"/>
                              <a:gd name="T2" fmla="+- 0 2437 2437"/>
                              <a:gd name="T3" fmla="*/ 2437 h 278"/>
                              <a:gd name="T4" fmla="+- 0 10434 1232"/>
                              <a:gd name="T5" fmla="*/ T4 w 9442"/>
                              <a:gd name="T6" fmla="+- 0 2437 2437"/>
                              <a:gd name="T7" fmla="*/ 2437 h 278"/>
                              <a:gd name="T8" fmla="+- 0 1232 1232"/>
                              <a:gd name="T9" fmla="*/ T8 w 9442"/>
                              <a:gd name="T10" fmla="+- 0 2437 2437"/>
                              <a:gd name="T11" fmla="*/ 2437 h 278"/>
                              <a:gd name="T12" fmla="+- 0 1232 1232"/>
                              <a:gd name="T13" fmla="*/ T12 w 9442"/>
                              <a:gd name="T14" fmla="+- 0 2714 2437"/>
                              <a:gd name="T15" fmla="*/ 2714 h 278"/>
                              <a:gd name="T16" fmla="+- 0 10434 1232"/>
                              <a:gd name="T17" fmla="*/ T16 w 9442"/>
                              <a:gd name="T18" fmla="+- 0 2714 2437"/>
                              <a:gd name="T19" fmla="*/ 2714 h 278"/>
                              <a:gd name="T20" fmla="+- 0 10673 1232"/>
                              <a:gd name="T21" fmla="*/ T20 w 9442"/>
                              <a:gd name="T22" fmla="+- 0 2714 2437"/>
                              <a:gd name="T23" fmla="*/ 2714 h 278"/>
                              <a:gd name="T24" fmla="+- 0 10673 1232"/>
                              <a:gd name="T25" fmla="*/ T24 w 9442"/>
                              <a:gd name="T26" fmla="+- 0 2437 2437"/>
                              <a:gd name="T27" fmla="*/ 2437 h 2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442" h="278">
                                <a:moveTo>
                                  <a:pt x="9441" y="0"/>
                                </a:moveTo>
                                <a:lnTo>
                                  <a:pt x="920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77"/>
                                </a:lnTo>
                                <a:lnTo>
                                  <a:pt x="9202" y="277"/>
                                </a:lnTo>
                                <a:lnTo>
                                  <a:pt x="9441" y="277"/>
                                </a:lnTo>
                                <a:lnTo>
                                  <a:pt x="9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Line 21"/>
                        <wps:cNvCnPr>
                          <a:cxnSpLocks/>
                        </wps:cNvCnPr>
                        <wps:spPr bwMode="auto">
                          <a:xfrm>
                            <a:off x="10677" y="27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0"/>
                        <wps:cNvCnPr>
                          <a:cxnSpLocks/>
                        </wps:cNvCnPr>
                        <wps:spPr bwMode="auto">
                          <a:xfrm>
                            <a:off x="1228" y="38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Freeform 19"/>
                        <wps:cNvSpPr>
                          <a:spLocks/>
                        </wps:cNvSpPr>
                        <wps:spPr bwMode="auto">
                          <a:xfrm>
                            <a:off x="1232" y="2714"/>
                            <a:ext cx="9442" cy="1143"/>
                          </a:xfrm>
                          <a:custGeom>
                            <a:avLst/>
                            <a:gdLst>
                              <a:gd name="T0" fmla="+- 0 10673 1232"/>
                              <a:gd name="T1" fmla="*/ T0 w 9442"/>
                              <a:gd name="T2" fmla="+- 0 2714 2714"/>
                              <a:gd name="T3" fmla="*/ 2714 h 1143"/>
                              <a:gd name="T4" fmla="+- 0 10434 1232"/>
                              <a:gd name="T5" fmla="*/ T4 w 9442"/>
                              <a:gd name="T6" fmla="+- 0 2714 2714"/>
                              <a:gd name="T7" fmla="*/ 2714 h 1143"/>
                              <a:gd name="T8" fmla="+- 0 1232 1232"/>
                              <a:gd name="T9" fmla="*/ T8 w 9442"/>
                              <a:gd name="T10" fmla="+- 0 2714 2714"/>
                              <a:gd name="T11" fmla="*/ 2714 h 1143"/>
                              <a:gd name="T12" fmla="+- 0 1232 1232"/>
                              <a:gd name="T13" fmla="*/ T12 w 9442"/>
                              <a:gd name="T14" fmla="+- 0 3856 2714"/>
                              <a:gd name="T15" fmla="*/ 3856 h 1143"/>
                              <a:gd name="T16" fmla="+- 0 10434 1232"/>
                              <a:gd name="T17" fmla="*/ T16 w 9442"/>
                              <a:gd name="T18" fmla="+- 0 3856 2714"/>
                              <a:gd name="T19" fmla="*/ 3856 h 1143"/>
                              <a:gd name="T20" fmla="+- 0 10673 1232"/>
                              <a:gd name="T21" fmla="*/ T20 w 9442"/>
                              <a:gd name="T22" fmla="+- 0 3856 2714"/>
                              <a:gd name="T23" fmla="*/ 3856 h 1143"/>
                              <a:gd name="T24" fmla="+- 0 10673 1232"/>
                              <a:gd name="T25" fmla="*/ T24 w 9442"/>
                              <a:gd name="T26" fmla="+- 0 2714 2714"/>
                              <a:gd name="T27" fmla="*/ 2714 h 11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442" h="1143">
                                <a:moveTo>
                                  <a:pt x="9441" y="0"/>
                                </a:moveTo>
                                <a:lnTo>
                                  <a:pt x="920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142"/>
                                </a:lnTo>
                                <a:lnTo>
                                  <a:pt x="9202" y="1142"/>
                                </a:lnTo>
                                <a:lnTo>
                                  <a:pt x="9441" y="1142"/>
                                </a:lnTo>
                                <a:lnTo>
                                  <a:pt x="9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18"/>
                        <wps:cNvCnPr>
                          <a:cxnSpLocks/>
                        </wps:cNvCnPr>
                        <wps:spPr bwMode="auto">
                          <a:xfrm>
                            <a:off x="10677" y="38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7"/>
                        <wps:cNvCnPr>
                          <a:cxnSpLocks/>
                        </wps:cNvCnPr>
                        <wps:spPr bwMode="auto">
                          <a:xfrm>
                            <a:off x="1224" y="3860"/>
                            <a:ext cx="945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16"/>
                        <wps:cNvSpPr txBox="1">
                          <a:spLocks/>
                        </wps:cNvSpPr>
                        <wps:spPr bwMode="auto">
                          <a:xfrm>
                            <a:off x="2832" y="2431"/>
                            <a:ext cx="6022" cy="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D95657" w14:textId="77777777" w:rsidR="00C718E0" w:rsidRDefault="00975D35">
                              <w:pPr>
                                <w:spacing w:line="249" w:lineRule="exact"/>
                              </w:pPr>
                              <w:r>
                                <w:t>A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PTE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DOK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TÉRÍTÉS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ÉS</w:t>
                              </w:r>
                              <w:r>
                                <w:rPr>
                                  <w:spacing w:val="-8"/>
                                </w:rPr>
                                <w:t xml:space="preserve"> JUTTATÁSI </w:t>
                              </w:r>
                              <w:r>
                                <w:t>BIZOTTSÁGA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</w:rPr>
                                <w:t>TÖLT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KI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Text Box 15"/>
                        <wps:cNvSpPr txBox="1">
                          <a:spLocks/>
                        </wps:cNvSpPr>
                        <wps:spPr bwMode="auto">
                          <a:xfrm>
                            <a:off x="2832" y="3573"/>
                            <a:ext cx="6022" cy="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E15508" w14:textId="77777777" w:rsidR="00C718E0" w:rsidRDefault="00975D35">
                              <w:pPr>
                                <w:spacing w:line="249" w:lineRule="exact"/>
                              </w:pPr>
                              <w:r>
                                <w:t>A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PTE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DOK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TÉRÍTÉS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ÉS</w:t>
                              </w:r>
                              <w:r>
                                <w:rPr>
                                  <w:spacing w:val="-8"/>
                                </w:rPr>
                                <w:t xml:space="preserve"> JUTTATÁSI </w:t>
                              </w:r>
                              <w:r>
                                <w:t>BIZOTTSÁGA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</w:rPr>
                                <w:t>TÖLT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KI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9DB25" id="Group 14" o:spid="_x0000_s1026" style="position:absolute;margin-left:61.2pt;margin-top:121.45pt;width:472.9pt;height:71.8pt;z-index:-15879168;mso-position-horizontal-relative:page;mso-position-vertical-relative:page" coordorigin="1224,2429" coordsize="9458,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">
                <v:line id="Line 24" o:spid="_x0000_s1027" style="position:absolute;visibility:visible;mso-wrap-style:square" from="1224,2433" to="10681,2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" strokeweight=".14042mm">
                  <o:lock v:ext="edit" shapetype="f"/>
                </v:line>
                <v:line id="Line 23" o:spid="_x0000_s1028" style="position:absolute;visibility:visible;mso-wrap-style:square" from="1228,2714" to="1228,2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" strokeweight=".14042mm">
                  <o:lock v:ext="edit" shapetype="f"/>
                </v:line>
                <v:shape id="Freeform 22" o:spid="_x0000_s1029" style="position:absolute;left:1232;top:2436;width:9442;height:278;visibility:visible;mso-wrap-style:square;v-text-anchor:top" coordsize="9442,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" path="m9441,l9202,,,,,277r9202,l9441,277,9441,xe" fillcolor="#999" stroked="f">
                  <v:path arrowok="t" o:connecttype="custom" o:connectlocs="9441,2437;9202,2437;0,2437;0,2714;9202,2714;9441,2714;9441,2437" o:connectangles="0,0,0,0,0,0,0"/>
                </v:shape>
                <v:line id="Line 21" o:spid="_x0000_s1030" style="position:absolute;visibility:visible;mso-wrap-style:square" from="10677,2714" to="10677,2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" strokeweight=".14042mm">
                  <o:lock v:ext="edit" shapetype="f"/>
                </v:line>
                <v:line id="Line 20" o:spid="_x0000_s1031" style="position:absolute;visibility:visible;mso-wrap-style:square" from="1228,3856" to="1228,3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" strokeweight=".14042mm">
                  <o:lock v:ext="edit" shapetype="f"/>
                </v:line>
                <v:shape id="Freeform 19" o:spid="_x0000_s1032" style="position:absolute;left:1232;top:2714;width:9442;height:1143;visibility:visible;mso-wrap-style:square;v-text-anchor:top" coordsize="9442,1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" path="m9441,l9202,,,,,1142r9202,l9441,1142,9441,xe" fillcolor="#999" stroked="f">
                  <v:path arrowok="t" o:connecttype="custom" o:connectlocs="9441,2714;9202,2714;0,2714;0,3856;9202,3856;9441,3856;9441,2714" o:connectangles="0,0,0,0,0,0,0"/>
                </v:shape>
                <v:line id="Line 18" o:spid="_x0000_s1033" style="position:absolute;visibility:visible;mso-wrap-style:square" from="10677,3856" to="10677,3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" strokeweight=".14042mm">
                  <o:lock v:ext="edit" shapetype="f"/>
                </v:line>
                <v:line id="Line 17" o:spid="_x0000_s1034" style="position:absolute;visibility:visible;mso-wrap-style:square" from="1224,3860" to="10681,3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" strokeweight=".14042mm"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35" type="#_x0000_t202" style="position:absolute;left:2832;top:2431;width:6022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" filled="f" stroked="f">
                  <v:path arrowok="t"/>
                  <v:textbox inset="0,0,0,0">
                    <w:txbxContent>
                      <w:p w14:paraId="1ED95657" w14:textId="77777777" w:rsidR="00C718E0" w:rsidRDefault="00975D35">
                        <w:pPr>
                          <w:spacing w:line="249" w:lineRule="exact"/>
                        </w:pPr>
                        <w:r>
                          <w:t>A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PTE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DOK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TÉRÍTÉS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ÉS</w:t>
                        </w:r>
                        <w:r>
                          <w:rPr>
                            <w:spacing w:val="-8"/>
                          </w:rPr>
                          <w:t xml:space="preserve"> JUTTATÁSI </w:t>
                        </w:r>
                        <w:r>
                          <w:t>BIZOTTSÁGA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TÖLT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KI!</w:t>
                        </w:r>
                      </w:p>
                    </w:txbxContent>
                  </v:textbox>
                </v:shape>
                <v:shape id="Text Box 15" o:spid="_x0000_s1036" type="#_x0000_t202" style="position:absolute;left:2832;top:3573;width:6022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" filled="f" stroked="f">
                  <v:path arrowok="t"/>
                  <v:textbox inset="0,0,0,0">
                    <w:txbxContent>
                      <w:p w14:paraId="20E15508" w14:textId="77777777" w:rsidR="00C718E0" w:rsidRDefault="00975D35">
                        <w:pPr>
                          <w:spacing w:line="249" w:lineRule="exact"/>
                        </w:pPr>
                        <w:r>
                          <w:t>A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PTE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DOK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TÉRÍTÉS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ÉS</w:t>
                        </w:r>
                        <w:r>
                          <w:rPr>
                            <w:spacing w:val="-8"/>
                          </w:rPr>
                          <w:t xml:space="preserve"> JUTTATÁSI </w:t>
                        </w:r>
                        <w:r>
                          <w:t>BIZOTTSÁGA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TÖLT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KI!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2FC8D8EB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47367415" w14:textId="77777777" w:rsidR="00C718E0" w:rsidRPr="003458B6" w:rsidRDefault="00C718E0">
      <w:pPr>
        <w:pStyle w:val="Szvegtrzs"/>
        <w:spacing w:before="5"/>
        <w:rPr>
          <w:rFonts w:ascii="Times" w:hAnsi="Times"/>
          <w:sz w:val="16"/>
        </w:rPr>
      </w:pPr>
    </w:p>
    <w:tbl>
      <w:tblPr>
        <w:tblStyle w:val="TableNormal"/>
        <w:tblW w:w="0" w:type="auto"/>
        <w:tblInd w:w="3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84"/>
        <w:gridCol w:w="4495"/>
      </w:tblGrid>
      <w:tr w:rsidR="00C718E0" w:rsidRPr="003458B6" w14:paraId="52E1C079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0F1012C3" w14:textId="77777777" w:rsidR="00C718E0" w:rsidRPr="003458B6" w:rsidRDefault="00975D35">
            <w:pPr>
              <w:pStyle w:val="TableParagraph"/>
              <w:spacing w:line="236" w:lineRule="exact"/>
              <w:ind w:left="1510" w:right="1502"/>
              <w:jc w:val="center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Iktatási szám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76AC811A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18"/>
              </w:rPr>
            </w:pPr>
          </w:p>
        </w:tc>
      </w:tr>
      <w:tr w:rsidR="00C718E0" w:rsidRPr="003458B6" w14:paraId="086176BF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39A1CFE1" w14:textId="2CA8A341" w:rsidR="00C718E0" w:rsidRPr="003458B6" w:rsidRDefault="00975D35">
            <w:pPr>
              <w:pStyle w:val="TableParagraph"/>
              <w:spacing w:line="236" w:lineRule="exact"/>
              <w:ind w:left="1510" w:right="1502"/>
              <w:jc w:val="center"/>
              <w:rPr>
                <w:rFonts w:ascii="Times" w:hAnsi="Times"/>
              </w:rPr>
            </w:pPr>
            <w:r w:rsidRPr="003458B6">
              <w:rPr>
                <w:rFonts w:ascii="Times" w:hAnsi="Times"/>
                <w:w w:val="99"/>
              </w:rPr>
              <w:t>Iktatás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="00927B2F">
              <w:rPr>
                <w:rFonts w:ascii="Times" w:hAnsi="Times"/>
                <w:w w:val="99"/>
              </w:rPr>
              <w:t>időpontja</w:t>
            </w:r>
            <w:r w:rsidRPr="003458B6">
              <w:rPr>
                <w:rFonts w:ascii="Times" w:hAnsi="Times"/>
                <w:w w:val="99"/>
              </w:rPr>
              <w:t>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0FB0B020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18"/>
              </w:rPr>
            </w:pPr>
          </w:p>
        </w:tc>
      </w:tr>
      <w:tr w:rsidR="00C718E0" w:rsidRPr="003458B6" w14:paraId="39B6ABCA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1E153CEE" w14:textId="77777777" w:rsidR="00C718E0" w:rsidRPr="003458B6" w:rsidRDefault="00975D35">
            <w:pPr>
              <w:pStyle w:val="TableParagraph"/>
              <w:spacing w:line="236" w:lineRule="exact"/>
              <w:ind w:left="1510" w:right="1502"/>
              <w:jc w:val="center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Határozati szám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2FCF2B23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18"/>
              </w:rPr>
            </w:pPr>
          </w:p>
        </w:tc>
      </w:tr>
    </w:tbl>
    <w:p w14:paraId="2FE94890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23919089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2262918B" w14:textId="77777777" w:rsidR="00C718E0" w:rsidRPr="003458B6" w:rsidRDefault="00C718E0">
      <w:pPr>
        <w:pStyle w:val="Szvegtrzs"/>
        <w:spacing w:before="9" w:after="1"/>
        <w:rPr>
          <w:rFonts w:ascii="Times" w:hAnsi="Times"/>
          <w:sz w:val="29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8"/>
        <w:gridCol w:w="6264"/>
      </w:tblGrid>
      <w:tr w:rsidR="003458B6" w:rsidRPr="003458B6" w14:paraId="071FDE87" w14:textId="77777777">
        <w:trPr>
          <w:trHeight w:val="2334"/>
        </w:trPr>
        <w:tc>
          <w:tcPr>
            <w:tcW w:w="9402" w:type="dxa"/>
            <w:gridSpan w:val="2"/>
          </w:tcPr>
          <w:p w14:paraId="3A7636B2" w14:textId="77777777" w:rsidR="00C718E0" w:rsidRPr="003458B6" w:rsidRDefault="00975D35">
            <w:pPr>
              <w:pStyle w:val="TableParagraph"/>
              <w:spacing w:before="187"/>
              <w:ind w:left="1473" w:right="1465"/>
              <w:jc w:val="center"/>
              <w:rPr>
                <w:rFonts w:ascii="Times" w:hAnsi="Times"/>
                <w:b/>
                <w:color w:val="000000" w:themeColor="text1"/>
              </w:rPr>
            </w:pP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PTE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DOK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DOK</w:t>
            </w:r>
            <w:r w:rsidRPr="003458B6">
              <w:rPr>
                <w:rFonts w:ascii="Times" w:hAnsi="Times"/>
                <w:b/>
                <w:color w:val="000000" w:themeColor="text1"/>
                <w:spacing w:val="-4"/>
                <w:w w:val="99"/>
              </w:rPr>
              <w:t>T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ORANDUSZ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spacing w:val="-17"/>
                <w:w w:val="99"/>
              </w:rPr>
              <w:t>P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Á</w:t>
            </w:r>
            <w:r w:rsidRPr="003458B6">
              <w:rPr>
                <w:rFonts w:ascii="Times" w:hAnsi="Times"/>
                <w:b/>
                <w:color w:val="000000" w:themeColor="text1"/>
                <w:spacing w:val="-21"/>
                <w:w w:val="99"/>
              </w:rPr>
              <w:t>L</w:t>
            </w:r>
            <w:r w:rsidRPr="003458B6">
              <w:rPr>
                <w:rFonts w:ascii="Times" w:hAnsi="Times"/>
                <w:b/>
                <w:color w:val="000000" w:themeColor="text1"/>
                <w:spacing w:val="-24"/>
                <w:w w:val="99"/>
              </w:rPr>
              <w:t>Y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ÁZ</w:t>
            </w:r>
            <w:r w:rsidRPr="003458B6">
              <w:rPr>
                <w:rFonts w:ascii="Times" w:hAnsi="Times"/>
                <w:b/>
                <w:color w:val="000000" w:themeColor="text1"/>
                <w:spacing w:val="-21"/>
                <w:w w:val="99"/>
              </w:rPr>
              <w:t>A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TI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BESZÁMOLÓ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spacing w:val="-115"/>
                <w:w w:val="99"/>
              </w:rPr>
              <w:t>U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  <w:position w:val="5"/>
              </w:rPr>
              <w:t>˝</w:t>
            </w:r>
            <w:r w:rsidRPr="003458B6">
              <w:rPr>
                <w:rFonts w:ascii="Times" w:hAnsi="Times"/>
                <w:b/>
                <w:color w:val="000000" w:themeColor="text1"/>
                <w:spacing w:val="-13"/>
                <w:position w:val="5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RLAP</w:t>
            </w:r>
          </w:p>
          <w:p w14:paraId="641D2327" w14:textId="5F8B7CE2" w:rsidR="00C718E0" w:rsidRDefault="00975D35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rFonts w:ascii="Times" w:hAnsi="Times"/>
                <w:i/>
                <w:color w:val="000000" w:themeColor="text1"/>
              </w:rPr>
            </w:pPr>
            <w:r w:rsidRPr="003458B6">
              <w:rPr>
                <w:rFonts w:ascii="Times" w:hAnsi="Times"/>
                <w:i/>
                <w:color w:val="000000" w:themeColor="text1"/>
              </w:rPr>
              <w:t>a Pécsi Tudományegyetem doktoranduszai részér</w:t>
            </w:r>
            <w:r w:rsidR="007A2707" w:rsidRPr="003458B6">
              <w:rPr>
                <w:rFonts w:ascii="Times" w:hAnsi="Times"/>
                <w:i/>
                <w:color w:val="000000" w:themeColor="text1"/>
              </w:rPr>
              <w:t>e</w:t>
            </w:r>
            <w:r w:rsidR="00E0229C" w:rsidRPr="003458B6">
              <w:rPr>
                <w:rFonts w:ascii="Times" w:hAnsi="Times"/>
                <w:i/>
                <w:color w:val="000000" w:themeColor="text1"/>
              </w:rPr>
              <w:t xml:space="preserve"> a </w:t>
            </w:r>
          </w:p>
          <w:p w14:paraId="6DBA0257" w14:textId="4A386587" w:rsidR="00C36B44" w:rsidRDefault="00775E0D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rFonts w:ascii="Times" w:hAnsi="Times"/>
                <w:i/>
                <w:color w:val="000000" w:themeColor="text1"/>
              </w:rPr>
            </w:pPr>
            <w:r w:rsidRPr="00775E0D">
              <w:rPr>
                <w:rFonts w:ascii="Times" w:hAnsi="Times"/>
                <w:i/>
                <w:color w:val="000000" w:themeColor="text1"/>
              </w:rPr>
              <w:t>202</w:t>
            </w:r>
            <w:r w:rsidR="0014104B">
              <w:rPr>
                <w:rFonts w:ascii="Times" w:hAnsi="Times"/>
                <w:i/>
                <w:color w:val="000000" w:themeColor="text1"/>
              </w:rPr>
              <w:t>5</w:t>
            </w:r>
            <w:r w:rsidRPr="00775E0D">
              <w:rPr>
                <w:rFonts w:ascii="Times" w:hAnsi="Times"/>
                <w:i/>
                <w:color w:val="000000" w:themeColor="text1"/>
              </w:rPr>
              <w:t>/202</w:t>
            </w:r>
            <w:r w:rsidR="0014104B">
              <w:rPr>
                <w:rFonts w:ascii="Times" w:hAnsi="Times"/>
                <w:i/>
                <w:color w:val="000000" w:themeColor="text1"/>
              </w:rPr>
              <w:t>6</w:t>
            </w:r>
            <w:r w:rsidRPr="00775E0D">
              <w:rPr>
                <w:rFonts w:ascii="Times" w:hAnsi="Times"/>
                <w:i/>
                <w:color w:val="000000" w:themeColor="text1"/>
              </w:rPr>
              <w:t>. tanév őszi félévben kiírt pályázatokhoz</w:t>
            </w:r>
          </w:p>
          <w:p w14:paraId="4823BD77" w14:textId="77777777" w:rsidR="00C36B44" w:rsidRPr="003458B6" w:rsidRDefault="00C36B44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rFonts w:ascii="Times" w:hAnsi="Times"/>
                <w:i/>
                <w:color w:val="000000" w:themeColor="text1"/>
              </w:rPr>
            </w:pPr>
          </w:p>
          <w:p w14:paraId="4CDA7CDD" w14:textId="77777777" w:rsidR="00C718E0" w:rsidRPr="003458B6" w:rsidRDefault="00C718E0">
            <w:pPr>
              <w:pStyle w:val="TableParagraph"/>
              <w:spacing w:before="9"/>
              <w:ind w:left="0"/>
              <w:rPr>
                <w:rFonts w:ascii="Times" w:hAnsi="Times"/>
                <w:color w:val="000000" w:themeColor="text1"/>
                <w:sz w:val="20"/>
              </w:rPr>
            </w:pPr>
          </w:p>
          <w:p w14:paraId="76391678" w14:textId="65CFBC2F" w:rsidR="00C718E0" w:rsidRPr="003458B6" w:rsidRDefault="007A2707" w:rsidP="007A2707">
            <w:pPr>
              <w:pStyle w:val="TableParagraph"/>
              <w:spacing w:before="1"/>
              <w:rPr>
                <w:rFonts w:ascii="Times" w:hAnsi="Times"/>
                <w:i/>
                <w:color w:val="000000" w:themeColor="text1"/>
              </w:rPr>
            </w:pPr>
            <w:r w:rsidRPr="003458B6">
              <w:rPr>
                <w:rFonts w:ascii="Times" w:hAnsi="Times"/>
                <w:i/>
                <w:color w:val="000000" w:themeColor="text1"/>
              </w:rPr>
              <w:t>Email</w:t>
            </w:r>
            <w:r w:rsidR="002619F3" w:rsidRPr="003458B6">
              <w:rPr>
                <w:rFonts w:ascii="Times" w:hAnsi="Times"/>
                <w:i/>
                <w:color w:val="000000" w:themeColor="text1"/>
              </w:rPr>
              <w:t xml:space="preserve"> cím:</w:t>
            </w:r>
            <w:r w:rsidRPr="003458B6">
              <w:rPr>
                <w:rFonts w:ascii="Times" w:hAnsi="Times"/>
                <w:i/>
                <w:color w:val="000000" w:themeColor="text1"/>
              </w:rPr>
              <w:t xml:space="preserve"> </w:t>
            </w:r>
            <w:hyperlink r:id="rId10" w:history="1">
              <w:r w:rsidRPr="003458B6">
                <w:rPr>
                  <w:rStyle w:val="Hiperhivatkozs"/>
                  <w:rFonts w:ascii="Times" w:hAnsi="Times"/>
                  <w:i/>
                  <w:color w:val="0070C0"/>
                </w:rPr>
                <w:t>palyazatok.dok@pte.hu</w:t>
              </w:r>
            </w:hyperlink>
            <w:r w:rsidRPr="003458B6">
              <w:rPr>
                <w:rFonts w:ascii="Times" w:hAnsi="Times"/>
                <w:i/>
                <w:color w:val="0070C0"/>
              </w:rPr>
              <w:t xml:space="preserve"> </w:t>
            </w:r>
          </w:p>
        </w:tc>
      </w:tr>
      <w:tr w:rsidR="00C718E0" w:rsidRPr="003458B6" w14:paraId="25DCDCD2" w14:textId="77777777">
        <w:trPr>
          <w:trHeight w:val="674"/>
        </w:trPr>
        <w:tc>
          <w:tcPr>
            <w:tcW w:w="9402" w:type="dxa"/>
            <w:gridSpan w:val="2"/>
          </w:tcPr>
          <w:p w14:paraId="6CA887EE" w14:textId="77777777" w:rsidR="00C718E0" w:rsidRPr="003458B6" w:rsidRDefault="00975D35">
            <w:pPr>
              <w:pStyle w:val="TableParagraph"/>
              <w:spacing w:line="178" w:lineRule="exact"/>
              <w:rPr>
                <w:rFonts w:ascii="Times" w:hAnsi="Times"/>
                <w:b/>
                <w:i/>
              </w:rPr>
            </w:pPr>
            <w:r w:rsidRPr="003458B6">
              <w:rPr>
                <w:rFonts w:ascii="Times" w:hAnsi="Times"/>
                <w:b/>
                <w:i/>
              </w:rPr>
              <w:t>Hallgatói adatok</w:t>
            </w:r>
          </w:p>
          <w:p w14:paraId="187399B8" w14:textId="7C2D0148" w:rsidR="00C718E0" w:rsidRPr="003458B6" w:rsidRDefault="00975D35">
            <w:pPr>
              <w:pStyle w:val="TableParagraph"/>
              <w:spacing w:before="1" w:line="270" w:lineRule="atLeast"/>
              <w:ind w:right="93"/>
              <w:rPr>
                <w:rFonts w:ascii="Times" w:hAnsi="Times"/>
                <w:i/>
              </w:rPr>
            </w:pPr>
            <w:r w:rsidRPr="003458B6">
              <w:rPr>
                <w:rFonts w:ascii="Times" w:hAnsi="Times"/>
                <w:i/>
                <w:w w:val="99"/>
              </w:rPr>
              <w:t>Minden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sor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kitöltése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="00F73C53">
              <w:rPr>
                <w:rFonts w:ascii="Times" w:hAnsi="Times"/>
                <w:i/>
                <w:w w:val="99"/>
              </w:rPr>
              <w:t>kötelező</w:t>
            </w:r>
            <w:r w:rsidRPr="003458B6">
              <w:rPr>
                <w:rFonts w:ascii="Times" w:hAnsi="Times"/>
                <w:i/>
                <w:w w:val="99"/>
              </w:rPr>
              <w:t>!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Hiányos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kitöltés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esetén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a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beszámoló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nem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="00F73C53">
              <w:rPr>
                <w:rFonts w:ascii="Times" w:hAnsi="Times"/>
                <w:i/>
                <w:w w:val="99"/>
              </w:rPr>
              <w:t>értékelhető</w:t>
            </w:r>
            <w:r w:rsidRPr="003458B6">
              <w:rPr>
                <w:rFonts w:ascii="Times" w:hAnsi="Times"/>
                <w:i/>
                <w:w w:val="99"/>
              </w:rPr>
              <w:t>!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Kérjük,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spacing w:val="-2"/>
                <w:w w:val="99"/>
              </w:rPr>
              <w:t>olvashatóan</w:t>
            </w:r>
            <w:r w:rsidRPr="003458B6">
              <w:rPr>
                <w:rFonts w:ascii="Times" w:hAnsi="Times"/>
                <w:i/>
                <w:w w:val="99"/>
              </w:rPr>
              <w:t xml:space="preserve"> </w:t>
            </w:r>
            <w:r w:rsidRPr="003458B6">
              <w:rPr>
                <w:rFonts w:ascii="Times" w:hAnsi="Times"/>
                <w:i/>
              </w:rPr>
              <w:t>töltse ki!</w:t>
            </w:r>
          </w:p>
        </w:tc>
      </w:tr>
      <w:tr w:rsidR="00C718E0" w:rsidRPr="003458B6" w14:paraId="7D61D841" w14:textId="77777777">
        <w:trPr>
          <w:trHeight w:val="359"/>
        </w:trPr>
        <w:tc>
          <w:tcPr>
            <w:tcW w:w="3138" w:type="dxa"/>
          </w:tcPr>
          <w:p w14:paraId="251027E0" w14:textId="77777777" w:rsidR="00C718E0" w:rsidRPr="003458B6" w:rsidRDefault="00975D35">
            <w:pPr>
              <w:pStyle w:val="TableParagraph"/>
              <w:spacing w:before="33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Név:</w:t>
            </w:r>
          </w:p>
        </w:tc>
        <w:tc>
          <w:tcPr>
            <w:tcW w:w="6264" w:type="dxa"/>
          </w:tcPr>
          <w:p w14:paraId="77D69011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37D2F637" w14:textId="77777777">
        <w:trPr>
          <w:trHeight w:val="404"/>
        </w:trPr>
        <w:tc>
          <w:tcPr>
            <w:tcW w:w="3138" w:type="dxa"/>
          </w:tcPr>
          <w:p w14:paraId="2DB22E06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NEPTUN kód:</w:t>
            </w:r>
          </w:p>
        </w:tc>
        <w:tc>
          <w:tcPr>
            <w:tcW w:w="6264" w:type="dxa"/>
          </w:tcPr>
          <w:p w14:paraId="279C7220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4D00EC97" w14:textId="77777777">
        <w:trPr>
          <w:trHeight w:val="404"/>
        </w:trPr>
        <w:tc>
          <w:tcPr>
            <w:tcW w:w="3138" w:type="dxa"/>
          </w:tcPr>
          <w:p w14:paraId="333C657C" w14:textId="4FD8AECB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  <w:w w:val="99"/>
              </w:rPr>
              <w:t>Születési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Pr="003458B6">
              <w:rPr>
                <w:rFonts w:ascii="Times" w:hAnsi="Times"/>
                <w:w w:val="99"/>
              </w:rPr>
              <w:t>hel</w:t>
            </w:r>
            <w:r w:rsidRPr="003458B6">
              <w:rPr>
                <w:rFonts w:ascii="Times" w:hAnsi="Times"/>
                <w:spacing w:val="-15"/>
                <w:w w:val="99"/>
              </w:rPr>
              <w:t>y</w:t>
            </w:r>
            <w:r w:rsidRPr="003458B6">
              <w:rPr>
                <w:rFonts w:ascii="Times" w:hAnsi="Times"/>
                <w:w w:val="99"/>
              </w:rPr>
              <w:t>,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="00520F0F">
              <w:rPr>
                <w:rFonts w:ascii="Times" w:hAnsi="Times"/>
                <w:w w:val="99"/>
              </w:rPr>
              <w:t>idő</w:t>
            </w:r>
            <w:r w:rsidRPr="003458B6">
              <w:rPr>
                <w:rFonts w:ascii="Times" w:hAnsi="Times"/>
                <w:w w:val="99"/>
              </w:rPr>
              <w:t>:</w:t>
            </w:r>
          </w:p>
        </w:tc>
        <w:tc>
          <w:tcPr>
            <w:tcW w:w="6264" w:type="dxa"/>
          </w:tcPr>
          <w:p w14:paraId="2F0E2728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728246D0" w14:textId="77777777">
        <w:trPr>
          <w:trHeight w:val="404"/>
        </w:trPr>
        <w:tc>
          <w:tcPr>
            <w:tcW w:w="3138" w:type="dxa"/>
          </w:tcPr>
          <w:p w14:paraId="37814C80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Anyja neve:</w:t>
            </w:r>
          </w:p>
        </w:tc>
        <w:tc>
          <w:tcPr>
            <w:tcW w:w="6264" w:type="dxa"/>
          </w:tcPr>
          <w:p w14:paraId="766096B3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4F633D70" w14:textId="77777777">
        <w:trPr>
          <w:trHeight w:val="404"/>
        </w:trPr>
        <w:tc>
          <w:tcPr>
            <w:tcW w:w="3138" w:type="dxa"/>
          </w:tcPr>
          <w:p w14:paraId="0AE38816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Állandó lakcím:</w:t>
            </w:r>
          </w:p>
        </w:tc>
        <w:tc>
          <w:tcPr>
            <w:tcW w:w="6264" w:type="dxa"/>
          </w:tcPr>
          <w:p w14:paraId="55E86478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269068E9" w14:textId="77777777">
        <w:trPr>
          <w:trHeight w:val="404"/>
        </w:trPr>
        <w:tc>
          <w:tcPr>
            <w:tcW w:w="3138" w:type="dxa"/>
          </w:tcPr>
          <w:p w14:paraId="2D38D678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Kar:</w:t>
            </w:r>
          </w:p>
        </w:tc>
        <w:tc>
          <w:tcPr>
            <w:tcW w:w="6264" w:type="dxa"/>
          </w:tcPr>
          <w:p w14:paraId="788878D5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45C21737" w14:textId="77777777">
        <w:trPr>
          <w:trHeight w:val="404"/>
        </w:trPr>
        <w:tc>
          <w:tcPr>
            <w:tcW w:w="3138" w:type="dxa"/>
          </w:tcPr>
          <w:p w14:paraId="0D156AEB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Doktori Iskola:</w:t>
            </w:r>
          </w:p>
        </w:tc>
        <w:tc>
          <w:tcPr>
            <w:tcW w:w="6264" w:type="dxa"/>
          </w:tcPr>
          <w:p w14:paraId="09B37CA9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12CCFDB8" w14:textId="77777777">
        <w:trPr>
          <w:trHeight w:val="404"/>
        </w:trPr>
        <w:tc>
          <w:tcPr>
            <w:tcW w:w="3138" w:type="dxa"/>
          </w:tcPr>
          <w:p w14:paraId="42017F2F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Mobiltelefon száma:</w:t>
            </w:r>
          </w:p>
        </w:tc>
        <w:tc>
          <w:tcPr>
            <w:tcW w:w="6264" w:type="dxa"/>
          </w:tcPr>
          <w:p w14:paraId="4E78FE9F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0FAA98FC" w14:textId="77777777">
        <w:trPr>
          <w:trHeight w:val="404"/>
        </w:trPr>
        <w:tc>
          <w:tcPr>
            <w:tcW w:w="3138" w:type="dxa"/>
          </w:tcPr>
          <w:p w14:paraId="5D2E3B28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E-mail cím:</w:t>
            </w:r>
          </w:p>
        </w:tc>
        <w:tc>
          <w:tcPr>
            <w:tcW w:w="6264" w:type="dxa"/>
          </w:tcPr>
          <w:p w14:paraId="51A05A07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36B74723" w14:textId="77777777">
        <w:trPr>
          <w:trHeight w:val="404"/>
        </w:trPr>
        <w:tc>
          <w:tcPr>
            <w:tcW w:w="3138" w:type="dxa"/>
          </w:tcPr>
          <w:p w14:paraId="1EBBB83E" w14:textId="2EF785BF" w:rsidR="00C718E0" w:rsidRPr="003458B6" w:rsidRDefault="00F73C53">
            <w:pPr>
              <w:pStyle w:val="TableParagraph"/>
              <w:spacing w:before="78"/>
              <w:rPr>
                <w:rFonts w:ascii="Times" w:hAnsi="Times"/>
              </w:rPr>
            </w:pPr>
            <w:r>
              <w:rPr>
                <w:rFonts w:ascii="Times" w:hAnsi="Times"/>
                <w:w w:val="99"/>
              </w:rPr>
              <w:t>Témavezető</w:t>
            </w:r>
            <w:r w:rsidR="00975D35" w:rsidRPr="003458B6">
              <w:rPr>
                <w:rFonts w:ascii="Times" w:hAnsi="Times"/>
                <w:spacing w:val="17"/>
              </w:rPr>
              <w:t xml:space="preserve"> </w:t>
            </w:r>
            <w:r w:rsidR="00975D35" w:rsidRPr="003458B6">
              <w:rPr>
                <w:rFonts w:ascii="Times" w:hAnsi="Times"/>
                <w:w w:val="99"/>
              </w:rPr>
              <w:t>n</w:t>
            </w:r>
            <w:r w:rsidR="00975D35" w:rsidRPr="003458B6">
              <w:rPr>
                <w:rFonts w:ascii="Times" w:hAnsi="Times"/>
                <w:spacing w:val="-6"/>
                <w:w w:val="99"/>
              </w:rPr>
              <w:t>e</w:t>
            </w:r>
            <w:r w:rsidR="00975D35" w:rsidRPr="003458B6">
              <w:rPr>
                <w:rFonts w:ascii="Times" w:hAnsi="Times"/>
                <w:spacing w:val="-4"/>
                <w:w w:val="99"/>
              </w:rPr>
              <w:t>v</w:t>
            </w:r>
            <w:r w:rsidR="00975D35" w:rsidRPr="003458B6">
              <w:rPr>
                <w:rFonts w:ascii="Times" w:hAnsi="Times"/>
                <w:w w:val="99"/>
              </w:rPr>
              <w:t>e,</w:t>
            </w:r>
            <w:r w:rsidR="00975D35" w:rsidRPr="003458B6">
              <w:rPr>
                <w:rFonts w:ascii="Times" w:hAnsi="Times"/>
                <w:spacing w:val="-1"/>
              </w:rPr>
              <w:t xml:space="preserve"> </w:t>
            </w:r>
            <w:r w:rsidR="00975D35" w:rsidRPr="003458B6">
              <w:rPr>
                <w:rFonts w:ascii="Times" w:hAnsi="Times"/>
                <w:w w:val="99"/>
              </w:rPr>
              <w:t>titulusa:</w:t>
            </w:r>
          </w:p>
        </w:tc>
        <w:tc>
          <w:tcPr>
            <w:tcW w:w="6264" w:type="dxa"/>
          </w:tcPr>
          <w:p w14:paraId="2297DAF2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6ADB8B0D" w14:textId="77777777">
        <w:trPr>
          <w:trHeight w:val="404"/>
        </w:trPr>
        <w:tc>
          <w:tcPr>
            <w:tcW w:w="3138" w:type="dxa"/>
          </w:tcPr>
          <w:p w14:paraId="3030DFA9" w14:textId="623E380A" w:rsidR="00C718E0" w:rsidRPr="003458B6" w:rsidRDefault="00F73C53">
            <w:pPr>
              <w:pStyle w:val="TableParagraph"/>
              <w:spacing w:before="78"/>
              <w:rPr>
                <w:rFonts w:ascii="Times" w:hAnsi="Times"/>
              </w:rPr>
            </w:pPr>
            <w:r>
              <w:rPr>
                <w:rFonts w:ascii="Times" w:hAnsi="Times"/>
                <w:w w:val="99"/>
              </w:rPr>
              <w:t>Témavezető elérhetősége</w:t>
            </w:r>
            <w:r w:rsidR="00975D35" w:rsidRPr="003458B6">
              <w:rPr>
                <w:rFonts w:ascii="Times" w:hAnsi="Times"/>
                <w:w w:val="99"/>
              </w:rPr>
              <w:t>:</w:t>
            </w:r>
          </w:p>
        </w:tc>
        <w:tc>
          <w:tcPr>
            <w:tcW w:w="6264" w:type="dxa"/>
          </w:tcPr>
          <w:p w14:paraId="5E0116FB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</w:tbl>
    <w:p w14:paraId="037252D5" w14:textId="77777777" w:rsidR="00C718E0" w:rsidRPr="003458B6" w:rsidRDefault="00C718E0">
      <w:pPr>
        <w:pStyle w:val="Szvegtrzs"/>
        <w:spacing w:before="6"/>
        <w:rPr>
          <w:rFonts w:ascii="Times" w:hAnsi="Times"/>
          <w:sz w:val="13"/>
        </w:rPr>
      </w:pPr>
    </w:p>
    <w:p w14:paraId="65795054" w14:textId="2C0B68A5" w:rsidR="00C718E0" w:rsidRPr="003458B6" w:rsidRDefault="00975D35" w:rsidP="00F73C53">
      <w:pPr>
        <w:pStyle w:val="Szvegtrzs"/>
        <w:tabs>
          <w:tab w:val="left" w:pos="3897"/>
        </w:tabs>
        <w:spacing w:before="96" w:line="256" w:lineRule="auto"/>
        <w:ind w:left="113" w:right="351"/>
        <w:jc w:val="both"/>
        <w:rPr>
          <w:rFonts w:ascii="Times" w:hAnsi="Times"/>
        </w:rPr>
      </w:pPr>
      <w:bookmarkStart w:id="0" w:name="_bookmark0"/>
      <w:bookmarkEnd w:id="0"/>
      <w:r w:rsidRPr="003458B6">
        <w:rPr>
          <w:rFonts w:ascii="Times" w:hAnsi="Times"/>
        </w:rPr>
        <w:t>Alulírott</w:t>
      </w:r>
      <w:r w:rsidRPr="003458B6">
        <w:rPr>
          <w:rFonts w:ascii="Times" w:hAnsi="Times"/>
        </w:rPr>
        <w:tab/>
        <w:t>kijelentem,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hogy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hozzájárulok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ahhoz,</w:t>
      </w:r>
      <w:r w:rsidRPr="003458B6">
        <w:rPr>
          <w:rFonts w:ascii="Times" w:hAnsi="Times"/>
          <w:spacing w:val="-12"/>
        </w:rPr>
        <w:t xml:space="preserve"> </w:t>
      </w:r>
      <w:r w:rsidRPr="003458B6">
        <w:rPr>
          <w:rFonts w:ascii="Times" w:hAnsi="Times"/>
        </w:rPr>
        <w:t>hogy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a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Pécsi</w:t>
      </w:r>
      <w:r w:rsidRPr="003458B6">
        <w:rPr>
          <w:rFonts w:ascii="Times" w:hAnsi="Times"/>
          <w:spacing w:val="-14"/>
        </w:rPr>
        <w:t xml:space="preserve"> </w:t>
      </w:r>
      <w:r w:rsidR="00F73C53">
        <w:rPr>
          <w:rFonts w:ascii="Times" w:hAnsi="Times"/>
          <w:spacing w:val="-3"/>
        </w:rPr>
        <w:t>Tudományegyetem</w:t>
      </w:r>
      <w:r w:rsidRPr="003458B6">
        <w:rPr>
          <w:rFonts w:ascii="Times" w:hAnsi="Times"/>
        </w:rPr>
        <w:t xml:space="preserve"> Doktorandusz Önkormányzata (a továbbiakban: PTE DOK) jelen beszámolóm során</w:t>
      </w:r>
      <w:r w:rsidRPr="003458B6">
        <w:rPr>
          <w:rFonts w:ascii="Times" w:hAnsi="Times"/>
          <w:spacing w:val="-36"/>
        </w:rPr>
        <w:t xml:space="preserve"> </w:t>
      </w:r>
      <w:r w:rsidRPr="003458B6">
        <w:rPr>
          <w:rFonts w:ascii="Times" w:hAnsi="Times"/>
        </w:rPr>
        <w:t>megadott</w:t>
      </w:r>
      <w:r w:rsidRPr="003458B6">
        <w:rPr>
          <w:rFonts w:ascii="Times" w:hAnsi="Times"/>
          <w:spacing w:val="-5"/>
        </w:rPr>
        <w:t xml:space="preserve"> </w:t>
      </w:r>
      <w:r w:rsidRPr="003458B6">
        <w:rPr>
          <w:rFonts w:ascii="Times" w:hAnsi="Times"/>
        </w:rPr>
        <w:t>személyes</w:t>
      </w:r>
      <w:r w:rsidRPr="003458B6">
        <w:rPr>
          <w:rFonts w:ascii="Times" w:hAnsi="Times"/>
          <w:w w:val="99"/>
        </w:rPr>
        <w:t xml:space="preserve"> </w:t>
      </w:r>
      <w:r w:rsidRPr="003458B6">
        <w:rPr>
          <w:rFonts w:ascii="Times" w:hAnsi="Times"/>
        </w:rPr>
        <w:t>adataimat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megismerje,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és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azokat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kizárólag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a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pályázat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elbírálása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céljából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kezelje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és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nyilvántartsa.</w:t>
      </w:r>
      <w:r w:rsidRPr="003458B6">
        <w:rPr>
          <w:rFonts w:ascii="Times" w:hAnsi="Times"/>
          <w:spacing w:val="1"/>
        </w:rPr>
        <w:t xml:space="preserve"> </w:t>
      </w:r>
      <w:r w:rsidRPr="003458B6">
        <w:rPr>
          <w:rFonts w:ascii="Times" w:hAnsi="Times"/>
        </w:rPr>
        <w:t>Hozzájárulok,</w:t>
      </w:r>
      <w:r w:rsidRPr="003458B6">
        <w:rPr>
          <w:rFonts w:ascii="Times" w:hAnsi="Times"/>
          <w:w w:val="99"/>
        </w:rPr>
        <w:t xml:space="preserve"> hogy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PTE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DOK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fenti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datok</w:t>
      </w:r>
      <w:r w:rsidRPr="003458B6">
        <w:rPr>
          <w:rFonts w:ascii="Times" w:hAnsi="Times"/>
          <w:spacing w:val="-1"/>
          <w:w w:val="99"/>
        </w:rPr>
        <w:t>a</w:t>
      </w:r>
      <w:r w:rsidRPr="003458B6">
        <w:rPr>
          <w:rFonts w:ascii="Times" w:hAnsi="Times"/>
          <w:w w:val="99"/>
        </w:rPr>
        <w:t>t,</w:t>
      </w:r>
      <w:r w:rsidRPr="003458B6">
        <w:rPr>
          <w:rFonts w:ascii="Times" w:hAnsi="Times"/>
          <w:spacing w:val="-9"/>
        </w:rPr>
        <w:t xml:space="preserve"> </w:t>
      </w:r>
      <w:r w:rsidRPr="003458B6">
        <w:rPr>
          <w:rFonts w:ascii="Times" w:hAnsi="Times"/>
          <w:spacing w:val="-6"/>
          <w:w w:val="99"/>
        </w:rPr>
        <w:t>v</w:t>
      </w:r>
      <w:r w:rsidRPr="003458B6">
        <w:rPr>
          <w:rFonts w:ascii="Times" w:hAnsi="Times"/>
          <w:w w:val="99"/>
        </w:rPr>
        <w:t>alamint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beszámolóban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található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dokumentumokat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1"/>
        </w:rPr>
        <w:t xml:space="preserve"> </w:t>
      </w:r>
      <w:r w:rsidR="00F73C53">
        <w:rPr>
          <w:rFonts w:ascii="Times" w:hAnsi="Times"/>
          <w:w w:val="99"/>
        </w:rPr>
        <w:t xml:space="preserve">Kiemelkedő Tudományos </w:t>
      </w:r>
      <w:r w:rsidRPr="003458B6">
        <w:rPr>
          <w:rFonts w:ascii="Times" w:hAnsi="Times"/>
          <w:w w:val="99"/>
        </w:rPr>
        <w:t>és</w:t>
      </w:r>
      <w:r w:rsidRPr="003458B6">
        <w:rPr>
          <w:rFonts w:ascii="Times" w:hAnsi="Times"/>
          <w:spacing w:val="-1"/>
        </w:rPr>
        <w:t xml:space="preserve"> </w:t>
      </w:r>
      <w:r w:rsidR="00F73C53">
        <w:rPr>
          <w:rFonts w:ascii="Times" w:hAnsi="Times"/>
          <w:w w:val="99"/>
        </w:rPr>
        <w:t>Művészeti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Ösztöndíj,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illet</w:t>
      </w:r>
      <w:r w:rsidRPr="003458B6">
        <w:rPr>
          <w:rFonts w:ascii="Times" w:hAnsi="Times"/>
          <w:spacing w:val="-4"/>
          <w:w w:val="99"/>
        </w:rPr>
        <w:t>v</w:t>
      </w:r>
      <w:r w:rsidRPr="003458B6">
        <w:rPr>
          <w:rFonts w:ascii="Times" w:hAnsi="Times"/>
          <w:w w:val="99"/>
        </w:rPr>
        <w:t>e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PTE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Doktorandusz</w:t>
      </w:r>
      <w:r w:rsidRPr="003458B6">
        <w:rPr>
          <w:rFonts w:ascii="Times" w:hAnsi="Times"/>
          <w:spacing w:val="-1"/>
        </w:rPr>
        <w:t xml:space="preserve"> </w:t>
      </w:r>
      <w:proofErr w:type="spellStart"/>
      <w:r w:rsidRPr="003458B6">
        <w:rPr>
          <w:rFonts w:ascii="Times" w:hAnsi="Times"/>
          <w:w w:val="99"/>
        </w:rPr>
        <w:t>Alumni</w:t>
      </w:r>
      <w:proofErr w:type="spellEnd"/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Rendszer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spacing w:val="-3"/>
          <w:w w:val="99"/>
        </w:rPr>
        <w:t>k</w:t>
      </w:r>
      <w:r w:rsidRPr="003458B6">
        <w:rPr>
          <w:rFonts w:ascii="Times" w:hAnsi="Times"/>
          <w:w w:val="99"/>
        </w:rPr>
        <w:t>eretében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spacing w:val="-3"/>
          <w:w w:val="99"/>
        </w:rPr>
        <w:t>k</w:t>
      </w:r>
      <w:r w:rsidRPr="003458B6">
        <w:rPr>
          <w:rFonts w:ascii="Times" w:hAnsi="Times"/>
          <w:w w:val="99"/>
        </w:rPr>
        <w:t>ezelje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és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 xml:space="preserve">felhasználja. </w:t>
      </w:r>
      <w:r w:rsidR="00F73C53">
        <w:rPr>
          <w:rFonts w:ascii="Times" w:hAnsi="Times"/>
          <w:w w:val="99"/>
        </w:rPr>
        <w:t>Büntetőjogi felelősségem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tudatában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kijelentem,</w:t>
      </w:r>
      <w:r w:rsidRPr="003458B6">
        <w:rPr>
          <w:rFonts w:ascii="Times" w:hAnsi="Times"/>
          <w:spacing w:val="11"/>
        </w:rPr>
        <w:t xml:space="preserve"> </w:t>
      </w:r>
      <w:r w:rsidRPr="003458B6">
        <w:rPr>
          <w:rFonts w:ascii="Times" w:hAnsi="Times"/>
          <w:w w:val="99"/>
        </w:rPr>
        <w:t>hogy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beszámolóban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közölt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adatok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spacing w:val="-6"/>
          <w:w w:val="99"/>
        </w:rPr>
        <w:t>v</w:t>
      </w:r>
      <w:r w:rsidRPr="003458B6">
        <w:rPr>
          <w:rFonts w:ascii="Times" w:hAnsi="Times"/>
          <w:w w:val="99"/>
        </w:rPr>
        <w:t>alóságnak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m</w:t>
      </w:r>
      <w:r w:rsidRPr="003458B6">
        <w:rPr>
          <w:rFonts w:ascii="Times" w:hAnsi="Times"/>
          <w:spacing w:val="-4"/>
          <w:w w:val="99"/>
        </w:rPr>
        <w:t>e</w:t>
      </w:r>
      <w:r w:rsidRPr="003458B6">
        <w:rPr>
          <w:rFonts w:ascii="Times" w:hAnsi="Times"/>
          <w:w w:val="99"/>
        </w:rPr>
        <w:t>gfe</w:t>
      </w:r>
      <w:r w:rsidRPr="003458B6">
        <w:rPr>
          <w:rFonts w:ascii="Times" w:hAnsi="Times"/>
        </w:rPr>
        <w:t>lelnek, és tudomásul veszem, hogy a valótlan adatszolgáltatással járó következményeket vállalom.</w:t>
      </w:r>
    </w:p>
    <w:p w14:paraId="7A0B9914" w14:textId="77777777" w:rsidR="00C718E0" w:rsidRPr="003458B6" w:rsidRDefault="00975D35">
      <w:pPr>
        <w:pStyle w:val="Szvegtrzs"/>
        <w:tabs>
          <w:tab w:val="left" w:pos="1863"/>
          <w:tab w:val="left" w:pos="3978"/>
          <w:tab w:val="left" w:pos="4838"/>
        </w:tabs>
        <w:spacing w:before="18"/>
        <w:ind w:left="452"/>
        <w:rPr>
          <w:rFonts w:ascii="Times" w:hAnsi="Times"/>
        </w:rPr>
      </w:pPr>
      <w:r w:rsidRPr="003458B6">
        <w:rPr>
          <w:rFonts w:ascii="Times" w:hAnsi="Times"/>
        </w:rPr>
        <w:t>Kelt:</w:t>
      </w:r>
      <w:r w:rsidRPr="003458B6">
        <w:rPr>
          <w:rFonts w:ascii="Times" w:hAnsi="Times"/>
        </w:rPr>
        <w:tab/>
        <w:t>év</w:t>
      </w:r>
      <w:r w:rsidRPr="003458B6">
        <w:rPr>
          <w:rFonts w:ascii="Times" w:hAnsi="Times"/>
        </w:rPr>
        <w:tab/>
        <w:t>hónap</w:t>
      </w:r>
      <w:r w:rsidRPr="003458B6">
        <w:rPr>
          <w:rFonts w:ascii="Times" w:hAnsi="Times"/>
        </w:rPr>
        <w:tab/>
        <w:t>.</w:t>
      </w:r>
      <w:r w:rsidRPr="003458B6">
        <w:rPr>
          <w:rFonts w:ascii="Times" w:hAnsi="Times"/>
          <w:spacing w:val="11"/>
        </w:rPr>
        <w:t xml:space="preserve"> </w:t>
      </w:r>
      <w:r w:rsidRPr="003458B6">
        <w:rPr>
          <w:rFonts w:ascii="Times" w:hAnsi="Times"/>
        </w:rPr>
        <w:t>nap</w:t>
      </w:r>
    </w:p>
    <w:p w14:paraId="29FC8A0E" w14:textId="77777777" w:rsidR="00C718E0" w:rsidRPr="003458B6" w:rsidRDefault="007A2707">
      <w:pPr>
        <w:pStyle w:val="Szvegtrzs"/>
        <w:spacing w:before="8"/>
        <w:rPr>
          <w:rFonts w:ascii="Times" w:hAnsi="Times"/>
          <w:sz w:val="12"/>
        </w:rPr>
      </w:pPr>
      <w:r w:rsidRPr="003458B6">
        <w:rPr>
          <w:rFonts w:ascii="Times" w:hAnsi="Times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5690510" wp14:editId="4723F210">
                <wp:simplePos x="0" y="0"/>
                <wp:positionH relativeFrom="page">
                  <wp:posOffset>4860290</wp:posOffset>
                </wp:positionH>
                <wp:positionV relativeFrom="paragraph">
                  <wp:posOffset>120015</wp:posOffset>
                </wp:positionV>
                <wp:extent cx="1800225" cy="1270"/>
                <wp:effectExtent l="0" t="0" r="3175" b="0"/>
                <wp:wrapTopAndBottom/>
                <wp:docPr id="16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0225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5"/>
                            <a:gd name="T2" fmla="+- 0 10488 7654"/>
                            <a:gd name="T3" fmla="*/ T2 w 28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5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7C363" id="Freeform 13" o:spid="_x0000_s1026" style="position:absolute;margin-left:382.7pt;margin-top:9.45pt;width:141.7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" path="m,l2834,e" filled="f" strokeweight=".14042mm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5849033E" w14:textId="77777777" w:rsidR="00C718E0" w:rsidRPr="003458B6" w:rsidRDefault="00975D35">
      <w:pPr>
        <w:pStyle w:val="Szvegtrzs"/>
        <w:spacing w:before="36"/>
        <w:ind w:left="113" w:right="1311"/>
        <w:jc w:val="right"/>
        <w:rPr>
          <w:rFonts w:ascii="Times" w:hAnsi="Times"/>
        </w:rPr>
      </w:pPr>
      <w:r w:rsidRPr="003458B6">
        <w:rPr>
          <w:rFonts w:ascii="Times" w:hAnsi="Times"/>
        </w:rPr>
        <w:t>Pályázó aláírása</w:t>
      </w:r>
      <w:hyperlink w:anchor="_bookmark0" w:history="1">
        <w:r w:rsidRPr="003458B6">
          <w:rPr>
            <w:rFonts w:ascii="Times" w:hAnsi="Times"/>
            <w:vertAlign w:val="superscript"/>
          </w:rPr>
          <w:t>1</w:t>
        </w:r>
      </w:hyperlink>
    </w:p>
    <w:p w14:paraId="040E384B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309255C3" w14:textId="77777777" w:rsidR="00C718E0" w:rsidRPr="003458B6" w:rsidRDefault="007A2707">
      <w:pPr>
        <w:pStyle w:val="Szvegtrzs"/>
        <w:rPr>
          <w:rFonts w:ascii="Times" w:hAnsi="Times"/>
          <w:sz w:val="25"/>
        </w:rPr>
      </w:pPr>
      <w:r w:rsidRPr="003458B6">
        <w:rPr>
          <w:rFonts w:ascii="Times" w:hAnsi="Times"/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8F422DC" wp14:editId="490A3B8F">
                <wp:simplePos x="0" y="0"/>
                <wp:positionH relativeFrom="page">
                  <wp:posOffset>720090</wp:posOffset>
                </wp:positionH>
                <wp:positionV relativeFrom="paragraph">
                  <wp:posOffset>210185</wp:posOffset>
                </wp:positionV>
                <wp:extent cx="2448560" cy="1270"/>
                <wp:effectExtent l="0" t="0" r="2540" b="0"/>
                <wp:wrapTopAndBottom/>
                <wp:docPr id="15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3856"/>
                            <a:gd name="T2" fmla="+- 0 4989 1134"/>
                            <a:gd name="T3" fmla="*/ T2 w 385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56">
                              <a:moveTo>
                                <a:pt x="0" y="0"/>
                              </a:moveTo>
                              <a:lnTo>
                                <a:pt x="385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BCBE91" id="Freeform 12" o:spid="_x0000_s1026" style="position:absolute;margin-left:56.7pt;margin-top:16.55pt;width:192.8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5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" path="m,l3855,e" filled="f" strokeweight=".14042mm">
                <v:path arrowok="t" o:connecttype="custom" o:connectlocs="0,0;2447925,0" o:connectangles="0,0"/>
                <w10:wrap type="topAndBottom" anchorx="page"/>
              </v:shape>
            </w:pict>
          </mc:Fallback>
        </mc:AlternateContent>
      </w:r>
    </w:p>
    <w:p w14:paraId="78F0DC5F" w14:textId="77777777" w:rsidR="00C718E0" w:rsidRPr="003458B6" w:rsidRDefault="00C718E0">
      <w:pPr>
        <w:rPr>
          <w:rFonts w:ascii="Times" w:hAnsi="Times"/>
          <w:sz w:val="25"/>
        </w:rPr>
        <w:sectPr w:rsidR="00C718E0" w:rsidRPr="003458B6" w:rsidSect="00DE7204">
          <w:headerReference w:type="default" r:id="rId11"/>
          <w:footerReference w:type="default" r:id="rId12"/>
          <w:type w:val="continuous"/>
          <w:pgSz w:w="11910" w:h="16840"/>
          <w:pgMar w:top="2060" w:right="780" w:bottom="1200" w:left="1020" w:header="1134" w:footer="1013" w:gutter="0"/>
          <w:pgNumType w:start="1"/>
          <w:cols w:space="708"/>
        </w:sectPr>
      </w:pPr>
    </w:p>
    <w:p w14:paraId="4B43341A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6C32B291" w14:textId="77777777" w:rsidR="00C718E0" w:rsidRPr="003458B6" w:rsidRDefault="00C718E0">
      <w:pPr>
        <w:pStyle w:val="Szvegtrzs"/>
        <w:spacing w:before="5"/>
        <w:rPr>
          <w:rFonts w:ascii="Times" w:hAnsi="Times"/>
          <w:sz w:val="24"/>
        </w:rPr>
      </w:pP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93"/>
        <w:gridCol w:w="6030"/>
        <w:gridCol w:w="1908"/>
      </w:tblGrid>
      <w:tr w:rsidR="00C718E0" w:rsidRPr="003458B6" w14:paraId="24BC1D35" w14:textId="77777777">
        <w:trPr>
          <w:trHeight w:val="810"/>
        </w:trPr>
        <w:tc>
          <w:tcPr>
            <w:tcW w:w="9631" w:type="dxa"/>
            <w:gridSpan w:val="3"/>
          </w:tcPr>
          <w:p w14:paraId="6FF95ECE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  <w:b/>
                <w:i/>
              </w:rPr>
            </w:pPr>
            <w:r w:rsidRPr="003458B6">
              <w:rPr>
                <w:rFonts w:ascii="Times" w:hAnsi="Times"/>
                <w:b/>
                <w:i/>
              </w:rPr>
              <w:t>Pályázati kategóriák</w:t>
            </w:r>
          </w:p>
          <w:p w14:paraId="4CB70809" w14:textId="57E6534A" w:rsidR="00C718E0" w:rsidRPr="003458B6" w:rsidRDefault="00975D35">
            <w:pPr>
              <w:pStyle w:val="TableParagraph"/>
              <w:spacing w:before="153"/>
              <w:rPr>
                <w:rFonts w:ascii="Times" w:hAnsi="Times"/>
                <w:i/>
              </w:rPr>
            </w:pPr>
            <w:r w:rsidRPr="003458B6">
              <w:rPr>
                <w:rFonts w:ascii="Times" w:hAnsi="Times"/>
                <w:i/>
                <w:w w:val="99"/>
              </w:rPr>
              <w:t>Ké</w:t>
            </w:r>
            <w:r w:rsidRPr="003458B6">
              <w:rPr>
                <w:rFonts w:ascii="Times" w:hAnsi="Times"/>
                <w:i/>
                <w:spacing w:val="-9"/>
                <w:w w:val="99"/>
              </w:rPr>
              <w:t>r</w:t>
            </w:r>
            <w:r w:rsidRPr="003458B6">
              <w:rPr>
                <w:rFonts w:ascii="Times" w:hAnsi="Times"/>
                <w:i/>
                <w:w w:val="99"/>
              </w:rPr>
              <w:t>em,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jelölj</w:t>
            </w:r>
            <w:r w:rsidRPr="003458B6">
              <w:rPr>
                <w:rFonts w:ascii="Times" w:hAnsi="Times"/>
                <w:i/>
                <w:spacing w:val="-3"/>
                <w:w w:val="99"/>
              </w:rPr>
              <w:t>e</w:t>
            </w:r>
            <w:r w:rsidRPr="003458B6">
              <w:rPr>
                <w:rFonts w:ascii="Times" w:hAnsi="Times"/>
                <w:i/>
                <w:w w:val="99"/>
              </w:rPr>
              <w:t>,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h</w:t>
            </w:r>
            <w:r w:rsidRPr="003458B6">
              <w:rPr>
                <w:rFonts w:ascii="Times" w:hAnsi="Times"/>
                <w:i/>
                <w:spacing w:val="-3"/>
                <w:w w:val="99"/>
              </w:rPr>
              <w:t>o</w:t>
            </w:r>
            <w:r w:rsidRPr="003458B6">
              <w:rPr>
                <w:rFonts w:ascii="Times" w:hAnsi="Times"/>
                <w:i/>
                <w:w w:val="99"/>
              </w:rPr>
              <w:t>gy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a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pályázati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="00F73C53">
              <w:rPr>
                <w:rFonts w:ascii="Times" w:hAnsi="Times"/>
                <w:i/>
                <w:w w:val="99"/>
              </w:rPr>
              <w:t>időszakban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elnyert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tám</w:t>
            </w:r>
            <w:r w:rsidRPr="003458B6">
              <w:rPr>
                <w:rFonts w:ascii="Times" w:hAnsi="Times"/>
                <w:i/>
                <w:spacing w:val="-3"/>
                <w:w w:val="99"/>
              </w:rPr>
              <w:t>o</w:t>
            </w:r>
            <w:r w:rsidRPr="003458B6">
              <w:rPr>
                <w:rFonts w:ascii="Times" w:hAnsi="Times"/>
                <w:i/>
                <w:w w:val="99"/>
              </w:rPr>
              <w:t>gatást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mely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j</w:t>
            </w:r>
            <w:r w:rsidRPr="003458B6">
              <w:rPr>
                <w:rFonts w:ascii="Times" w:hAnsi="Times"/>
                <w:i/>
                <w:spacing w:val="-3"/>
                <w:w w:val="99"/>
              </w:rPr>
              <w:t>o</w:t>
            </w:r>
            <w:r w:rsidRPr="003458B6">
              <w:rPr>
                <w:rFonts w:ascii="Times" w:hAnsi="Times"/>
                <w:i/>
                <w:w w:val="99"/>
              </w:rPr>
              <w:t>gcímen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nyerte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el!</w:t>
            </w:r>
          </w:p>
        </w:tc>
      </w:tr>
      <w:tr w:rsidR="00C718E0" w:rsidRPr="003458B6" w14:paraId="17E642E4" w14:textId="77777777">
        <w:trPr>
          <w:trHeight w:val="404"/>
        </w:trPr>
        <w:tc>
          <w:tcPr>
            <w:tcW w:w="1693" w:type="dxa"/>
          </w:tcPr>
          <w:p w14:paraId="5FB94F39" w14:textId="77777777" w:rsidR="00C718E0" w:rsidRPr="003458B6" w:rsidRDefault="00975D35">
            <w:pPr>
              <w:pStyle w:val="TableParagraph"/>
              <w:spacing w:before="78"/>
              <w:ind w:left="7"/>
              <w:jc w:val="center"/>
              <w:rPr>
                <w:rFonts w:ascii="Times" w:hAnsi="Times"/>
                <w:b/>
              </w:rPr>
            </w:pPr>
            <w:r w:rsidRPr="003458B6">
              <w:rPr>
                <w:rFonts w:ascii="Times" w:hAnsi="Times"/>
                <w:b/>
                <w:w w:val="99"/>
              </w:rPr>
              <w:t>K</w:t>
            </w:r>
          </w:p>
        </w:tc>
        <w:tc>
          <w:tcPr>
            <w:tcW w:w="6030" w:type="dxa"/>
          </w:tcPr>
          <w:p w14:paraId="632116CC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Konferencia-részvétel</w:t>
            </w:r>
          </w:p>
        </w:tc>
        <w:tc>
          <w:tcPr>
            <w:tcW w:w="1908" w:type="dxa"/>
          </w:tcPr>
          <w:p w14:paraId="077468D4" w14:textId="0BFFC835" w:rsidR="00C718E0" w:rsidRPr="003458B6" w:rsidRDefault="00C36B44">
            <w:pPr>
              <w:pStyle w:val="TableParagraph"/>
              <w:spacing w:before="78"/>
              <w:ind w:left="504"/>
              <w:rPr>
                <w:rFonts w:ascii="Times" w:hAnsi="Times"/>
              </w:rPr>
            </w:pPr>
            <w:r>
              <w:rPr>
                <w:rFonts w:ascii="Times" w:hAnsi="Times"/>
              </w:rPr>
              <w:t>igen/nem</w:t>
            </w:r>
          </w:p>
        </w:tc>
      </w:tr>
      <w:tr w:rsidR="00C718E0" w:rsidRPr="003458B6" w14:paraId="3A1F7352" w14:textId="77777777">
        <w:trPr>
          <w:trHeight w:val="404"/>
        </w:trPr>
        <w:tc>
          <w:tcPr>
            <w:tcW w:w="1693" w:type="dxa"/>
          </w:tcPr>
          <w:p w14:paraId="77A0EF4E" w14:textId="77777777" w:rsidR="00C718E0" w:rsidRPr="003458B6" w:rsidRDefault="00975D35">
            <w:pPr>
              <w:pStyle w:val="TableParagraph"/>
              <w:spacing w:before="78"/>
              <w:ind w:left="690" w:right="683"/>
              <w:jc w:val="center"/>
              <w:rPr>
                <w:rFonts w:ascii="Times" w:hAnsi="Times"/>
                <w:b/>
              </w:rPr>
            </w:pPr>
            <w:r w:rsidRPr="003458B6">
              <w:rPr>
                <w:rFonts w:ascii="Times" w:hAnsi="Times"/>
                <w:b/>
              </w:rPr>
              <w:t>SZ</w:t>
            </w:r>
          </w:p>
        </w:tc>
        <w:tc>
          <w:tcPr>
            <w:tcW w:w="6030" w:type="dxa"/>
          </w:tcPr>
          <w:p w14:paraId="7409724D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Egyéb szakmai tevékenység</w:t>
            </w:r>
          </w:p>
        </w:tc>
        <w:tc>
          <w:tcPr>
            <w:tcW w:w="1908" w:type="dxa"/>
          </w:tcPr>
          <w:p w14:paraId="2972F4A0" w14:textId="2442697C" w:rsidR="00C718E0" w:rsidRPr="003458B6" w:rsidRDefault="00C36B44">
            <w:pPr>
              <w:pStyle w:val="TableParagraph"/>
              <w:spacing w:before="78"/>
              <w:ind w:left="504"/>
              <w:rPr>
                <w:rFonts w:ascii="Times" w:hAnsi="Times"/>
              </w:rPr>
            </w:pPr>
            <w:r>
              <w:rPr>
                <w:rFonts w:ascii="Times" w:hAnsi="Times"/>
              </w:rPr>
              <w:t>igen/nem</w:t>
            </w:r>
          </w:p>
        </w:tc>
      </w:tr>
    </w:tbl>
    <w:p w14:paraId="6397D86B" w14:textId="77777777" w:rsidR="00C718E0" w:rsidRPr="003458B6" w:rsidRDefault="00C718E0">
      <w:pPr>
        <w:pStyle w:val="Szvegtrzs"/>
        <w:spacing w:before="2" w:after="1"/>
        <w:rPr>
          <w:rFonts w:ascii="Times" w:hAnsi="Times"/>
          <w:sz w:val="24"/>
        </w:rPr>
      </w:pP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620"/>
        <w:gridCol w:w="6029"/>
      </w:tblGrid>
      <w:tr w:rsidR="00C718E0" w:rsidRPr="003458B6" w14:paraId="44B57779" w14:textId="77777777">
        <w:trPr>
          <w:trHeight w:val="675"/>
        </w:trPr>
        <w:tc>
          <w:tcPr>
            <w:tcW w:w="3620" w:type="dxa"/>
          </w:tcPr>
          <w:p w14:paraId="53567396" w14:textId="0FEF04F2" w:rsidR="00C718E0" w:rsidRPr="003458B6" w:rsidRDefault="00975D35">
            <w:pPr>
              <w:pStyle w:val="TableParagraph"/>
              <w:tabs>
                <w:tab w:val="left" w:pos="1441"/>
                <w:tab w:val="left" w:pos="2726"/>
              </w:tabs>
              <w:spacing w:before="78" w:line="256" w:lineRule="auto"/>
              <w:ind w:right="112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Rendezvény,</w:t>
            </w:r>
            <w:r w:rsidR="00C36B44">
              <w:rPr>
                <w:rFonts w:ascii="Times" w:hAnsi="Times"/>
              </w:rPr>
              <w:t xml:space="preserve"> </w:t>
            </w:r>
            <w:r w:rsidRPr="003458B6">
              <w:rPr>
                <w:rFonts w:ascii="Times" w:hAnsi="Times"/>
              </w:rPr>
              <w:t>konferencia,</w:t>
            </w:r>
            <w:r w:rsidR="00C36B44">
              <w:rPr>
                <w:rFonts w:ascii="Times" w:hAnsi="Times"/>
              </w:rPr>
              <w:t xml:space="preserve"> </w:t>
            </w:r>
            <w:r w:rsidRPr="003458B6">
              <w:rPr>
                <w:rFonts w:ascii="Times" w:hAnsi="Times"/>
                <w:spacing w:val="-3"/>
              </w:rPr>
              <w:t xml:space="preserve">szakmai, </w:t>
            </w:r>
            <w:r w:rsidR="00F73C53">
              <w:rPr>
                <w:rFonts w:ascii="Times" w:hAnsi="Times"/>
                <w:w w:val="99"/>
              </w:rPr>
              <w:t>művészeti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Pr="003458B6">
              <w:rPr>
                <w:rFonts w:ascii="Times" w:hAnsi="Times"/>
                <w:w w:val="99"/>
              </w:rPr>
              <w:t>t</w:t>
            </w:r>
            <w:r w:rsidRPr="003458B6">
              <w:rPr>
                <w:rFonts w:ascii="Times" w:hAnsi="Times"/>
                <w:spacing w:val="-6"/>
                <w:w w:val="99"/>
              </w:rPr>
              <w:t>e</w:t>
            </w:r>
            <w:r w:rsidRPr="003458B6">
              <w:rPr>
                <w:rFonts w:ascii="Times" w:hAnsi="Times"/>
                <w:w w:val="99"/>
              </w:rPr>
              <w:t>vé</w:t>
            </w:r>
            <w:r w:rsidRPr="003458B6">
              <w:rPr>
                <w:rFonts w:ascii="Times" w:hAnsi="Times"/>
                <w:spacing w:val="-3"/>
                <w:w w:val="99"/>
              </w:rPr>
              <w:t>k</w:t>
            </w:r>
            <w:r w:rsidRPr="003458B6">
              <w:rPr>
                <w:rFonts w:ascii="Times" w:hAnsi="Times"/>
                <w:w w:val="99"/>
              </w:rPr>
              <w:t>e</w:t>
            </w:r>
            <w:r w:rsidRPr="003458B6">
              <w:rPr>
                <w:rFonts w:ascii="Times" w:hAnsi="Times"/>
                <w:spacing w:val="-4"/>
                <w:w w:val="99"/>
              </w:rPr>
              <w:t>n</w:t>
            </w:r>
            <w:r w:rsidRPr="003458B6">
              <w:rPr>
                <w:rFonts w:ascii="Times" w:hAnsi="Times"/>
                <w:w w:val="99"/>
              </w:rPr>
              <w:t>ység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Pr="003458B6">
              <w:rPr>
                <w:rFonts w:ascii="Times" w:hAnsi="Times"/>
                <w:w w:val="99"/>
              </w:rPr>
              <w:t>n</w:t>
            </w:r>
            <w:r w:rsidRPr="003458B6">
              <w:rPr>
                <w:rFonts w:ascii="Times" w:hAnsi="Times"/>
                <w:spacing w:val="-6"/>
                <w:w w:val="99"/>
              </w:rPr>
              <w:t>e</w:t>
            </w:r>
            <w:r w:rsidRPr="003458B6">
              <w:rPr>
                <w:rFonts w:ascii="Times" w:hAnsi="Times"/>
                <w:spacing w:val="-4"/>
                <w:w w:val="99"/>
              </w:rPr>
              <w:t>v</w:t>
            </w:r>
            <w:r w:rsidRPr="003458B6">
              <w:rPr>
                <w:rFonts w:ascii="Times" w:hAnsi="Times"/>
                <w:w w:val="99"/>
              </w:rPr>
              <w:t>e:</w:t>
            </w:r>
          </w:p>
        </w:tc>
        <w:tc>
          <w:tcPr>
            <w:tcW w:w="6029" w:type="dxa"/>
          </w:tcPr>
          <w:p w14:paraId="369D1EDB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313E5C70" w14:textId="77777777">
        <w:trPr>
          <w:trHeight w:val="404"/>
        </w:trPr>
        <w:tc>
          <w:tcPr>
            <w:tcW w:w="3620" w:type="dxa"/>
          </w:tcPr>
          <w:p w14:paraId="00B5347A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Helyszíne:</w:t>
            </w:r>
          </w:p>
        </w:tc>
        <w:tc>
          <w:tcPr>
            <w:tcW w:w="6029" w:type="dxa"/>
          </w:tcPr>
          <w:p w14:paraId="42AAE5CA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47B8AF09" w14:textId="77777777">
        <w:trPr>
          <w:trHeight w:val="404"/>
        </w:trPr>
        <w:tc>
          <w:tcPr>
            <w:tcW w:w="3620" w:type="dxa"/>
          </w:tcPr>
          <w:p w14:paraId="406D02C3" w14:textId="4215122C" w:rsidR="00C718E0" w:rsidRPr="003458B6" w:rsidRDefault="00F73C53">
            <w:pPr>
              <w:pStyle w:val="TableParagraph"/>
              <w:spacing w:before="78"/>
              <w:rPr>
                <w:rFonts w:ascii="Times" w:hAnsi="Times"/>
              </w:rPr>
            </w:pPr>
            <w:r>
              <w:rPr>
                <w:rFonts w:ascii="Times" w:hAnsi="Times"/>
                <w:w w:val="99"/>
              </w:rPr>
              <w:t>Időpontja</w:t>
            </w:r>
            <w:r w:rsidR="00975D35" w:rsidRPr="003458B6">
              <w:rPr>
                <w:rFonts w:ascii="Times" w:hAnsi="Times"/>
                <w:w w:val="99"/>
              </w:rPr>
              <w:t>:</w:t>
            </w:r>
          </w:p>
        </w:tc>
        <w:tc>
          <w:tcPr>
            <w:tcW w:w="6029" w:type="dxa"/>
          </w:tcPr>
          <w:p w14:paraId="310FD705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</w:tbl>
    <w:p w14:paraId="131FCC68" w14:textId="060500FC" w:rsidR="00C718E0" w:rsidRDefault="00C718E0">
      <w:pPr>
        <w:pStyle w:val="Szvegtrzs"/>
        <w:spacing w:before="9"/>
        <w:rPr>
          <w:rFonts w:ascii="Times" w:hAnsi="Times"/>
          <w:sz w:val="20"/>
        </w:rPr>
      </w:pPr>
    </w:p>
    <w:p w14:paraId="6C277E15" w14:textId="180DEE85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  <w:r>
        <w:rPr>
          <w:rFonts w:ascii="Times" w:hAnsi="Times"/>
          <w:b/>
          <w:bCs/>
          <w:szCs w:val="24"/>
        </w:rPr>
        <w:t>Részletes szakmai beszámoló</w:t>
      </w:r>
    </w:p>
    <w:p w14:paraId="0B245D56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3B5562DC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5EB217F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94A1AFC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601720BB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701C12A2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29F7002F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3161F954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17AD645B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13A8DD49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71275669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4FB3845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B677411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5BB87554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3874B2FD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D1AC17E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75E8C553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1F7FB096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41713E2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52EC0996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B0AB5D6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3E0FBFC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64E6FB81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49B39F0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3A6DF913" w14:textId="77777777" w:rsidR="00C36B44" w:rsidRP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541BBDB" w14:textId="77777777" w:rsidR="00C36B44" w:rsidRPr="003458B6" w:rsidRDefault="00C36B44">
      <w:pPr>
        <w:pStyle w:val="Szvegtrzs"/>
        <w:spacing w:before="9"/>
        <w:rPr>
          <w:rFonts w:ascii="Times" w:hAnsi="Times"/>
          <w:sz w:val="20"/>
        </w:rPr>
      </w:pPr>
    </w:p>
    <w:p w14:paraId="45F166FB" w14:textId="77777777" w:rsidR="00C718E0" w:rsidRPr="003458B6" w:rsidRDefault="00C718E0">
      <w:pPr>
        <w:pStyle w:val="Szvegtrzs"/>
        <w:rPr>
          <w:rFonts w:ascii="Times" w:hAnsi="Times"/>
          <w:sz w:val="11"/>
        </w:rPr>
      </w:pPr>
    </w:p>
    <w:p w14:paraId="590883AC" w14:textId="77777777" w:rsidR="00C718E0" w:rsidRPr="003458B6" w:rsidRDefault="00975D35">
      <w:pPr>
        <w:pStyle w:val="Szvegtrzs"/>
        <w:tabs>
          <w:tab w:val="left" w:pos="1524"/>
          <w:tab w:val="left" w:pos="3639"/>
          <w:tab w:val="left" w:pos="4499"/>
        </w:tabs>
        <w:spacing w:before="96"/>
        <w:ind w:left="113"/>
        <w:rPr>
          <w:rFonts w:ascii="Times" w:hAnsi="Times"/>
        </w:rPr>
      </w:pPr>
      <w:bookmarkStart w:id="1" w:name="_bookmark1"/>
      <w:bookmarkEnd w:id="1"/>
      <w:r w:rsidRPr="003458B6">
        <w:rPr>
          <w:rFonts w:ascii="Times" w:hAnsi="Times"/>
        </w:rPr>
        <w:t>Kelt:</w:t>
      </w:r>
      <w:r w:rsidRPr="003458B6">
        <w:rPr>
          <w:rFonts w:ascii="Times" w:hAnsi="Times"/>
        </w:rPr>
        <w:tab/>
        <w:t>év</w:t>
      </w:r>
      <w:r w:rsidRPr="003458B6">
        <w:rPr>
          <w:rFonts w:ascii="Times" w:hAnsi="Times"/>
        </w:rPr>
        <w:tab/>
        <w:t>hónap</w:t>
      </w:r>
      <w:r w:rsidRPr="003458B6">
        <w:rPr>
          <w:rFonts w:ascii="Times" w:hAnsi="Times"/>
        </w:rPr>
        <w:tab/>
        <w:t>.</w:t>
      </w:r>
      <w:r w:rsidRPr="003458B6">
        <w:rPr>
          <w:rFonts w:ascii="Times" w:hAnsi="Times"/>
          <w:spacing w:val="11"/>
        </w:rPr>
        <w:t xml:space="preserve"> </w:t>
      </w:r>
      <w:r w:rsidRPr="003458B6">
        <w:rPr>
          <w:rFonts w:ascii="Times" w:hAnsi="Times"/>
        </w:rPr>
        <w:t>nap</w:t>
      </w:r>
    </w:p>
    <w:p w14:paraId="36B04B2E" w14:textId="77777777" w:rsidR="00C718E0" w:rsidRPr="003458B6" w:rsidRDefault="007A2707">
      <w:pPr>
        <w:pStyle w:val="Szvegtrzs"/>
        <w:spacing w:before="8"/>
        <w:rPr>
          <w:rFonts w:ascii="Times" w:hAnsi="Times"/>
          <w:sz w:val="12"/>
        </w:rPr>
      </w:pPr>
      <w:r w:rsidRPr="003458B6">
        <w:rPr>
          <w:rFonts w:ascii="Times" w:hAnsi="Times"/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A362E2B" wp14:editId="79E567DC">
                <wp:simplePos x="0" y="0"/>
                <wp:positionH relativeFrom="page">
                  <wp:posOffset>4860290</wp:posOffset>
                </wp:positionH>
                <wp:positionV relativeFrom="paragraph">
                  <wp:posOffset>120650</wp:posOffset>
                </wp:positionV>
                <wp:extent cx="1800225" cy="1270"/>
                <wp:effectExtent l="0" t="0" r="3175" b="0"/>
                <wp:wrapTopAndBottom/>
                <wp:docPr id="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0225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5"/>
                            <a:gd name="T2" fmla="+- 0 10488 7654"/>
                            <a:gd name="T3" fmla="*/ T2 w 28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5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08D2BB" id="Freeform 3" o:spid="_x0000_s1026" style="position:absolute;margin-left:382.7pt;margin-top:9.5pt;width:141.7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" path="m,l2834,e" filled="f" strokeweight=".14042mm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2440FA8E" w14:textId="77777777" w:rsidR="00C718E0" w:rsidRPr="003458B6" w:rsidRDefault="00975D35">
      <w:pPr>
        <w:pStyle w:val="Szvegtrzs"/>
        <w:spacing w:before="36"/>
        <w:ind w:left="113" w:right="1311"/>
        <w:jc w:val="right"/>
        <w:rPr>
          <w:rFonts w:ascii="Times" w:hAnsi="Times"/>
        </w:rPr>
      </w:pPr>
      <w:r w:rsidRPr="003458B6">
        <w:rPr>
          <w:rFonts w:ascii="Times" w:hAnsi="Times"/>
        </w:rPr>
        <w:t>Pályázó aláírása</w:t>
      </w:r>
      <w:hyperlink w:anchor="_bookmark1" w:history="1">
        <w:r w:rsidRPr="003458B6">
          <w:rPr>
            <w:rFonts w:ascii="Times" w:hAnsi="Times"/>
            <w:vertAlign w:val="superscript"/>
          </w:rPr>
          <w:t>2</w:t>
        </w:r>
      </w:hyperlink>
    </w:p>
    <w:p w14:paraId="6BD8E111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7A3F2DF3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64D2CF51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06684300" w14:textId="77777777" w:rsidR="00C718E0" w:rsidRPr="003458B6" w:rsidRDefault="007A2707">
      <w:pPr>
        <w:pStyle w:val="Szvegtrzs"/>
        <w:spacing w:before="4"/>
        <w:rPr>
          <w:rFonts w:ascii="Times" w:hAnsi="Times"/>
          <w:sz w:val="26"/>
        </w:rPr>
      </w:pPr>
      <w:r w:rsidRPr="003458B6">
        <w:rPr>
          <w:rFonts w:ascii="Times" w:hAnsi="Times"/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4B95FBEA" wp14:editId="70CE6452">
                <wp:simplePos x="0" y="0"/>
                <wp:positionH relativeFrom="page">
                  <wp:posOffset>720090</wp:posOffset>
                </wp:positionH>
                <wp:positionV relativeFrom="paragraph">
                  <wp:posOffset>220345</wp:posOffset>
                </wp:positionV>
                <wp:extent cx="2448560" cy="1270"/>
                <wp:effectExtent l="0" t="0" r="254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3856"/>
                            <a:gd name="T2" fmla="+- 0 4989 1134"/>
                            <a:gd name="T3" fmla="*/ T2 w 385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56">
                              <a:moveTo>
                                <a:pt x="0" y="0"/>
                              </a:moveTo>
                              <a:lnTo>
                                <a:pt x="385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922CD1" id="Freeform 2" o:spid="_x0000_s1026" style="position:absolute;margin-left:56.7pt;margin-top:17.35pt;width:192.8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5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" path="m,l3855,e" filled="f" strokeweight=".14042mm">
                <v:path arrowok="t" o:connecttype="custom" o:connectlocs="0,0;2447925,0" o:connectangles="0,0"/>
                <w10:wrap type="topAndBottom" anchorx="page"/>
              </v:shape>
            </w:pict>
          </mc:Fallback>
        </mc:AlternateContent>
      </w:r>
    </w:p>
    <w:p w14:paraId="68DF120B" w14:textId="77777777" w:rsidR="00C718E0" w:rsidRPr="003458B6" w:rsidRDefault="00C718E0">
      <w:pPr>
        <w:rPr>
          <w:rFonts w:ascii="Times" w:hAnsi="Times"/>
          <w:sz w:val="26"/>
        </w:rPr>
        <w:sectPr w:rsidR="00C718E0" w:rsidRPr="003458B6" w:rsidSect="00DE7204">
          <w:pgSz w:w="11910" w:h="16840"/>
          <w:pgMar w:top="2060" w:right="780" w:bottom="1200" w:left="1020" w:header="1134" w:footer="1013" w:gutter="0"/>
          <w:cols w:space="708"/>
        </w:sectPr>
      </w:pPr>
    </w:p>
    <w:p w14:paraId="50C40EEE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0C7D9FA0" w14:textId="77777777" w:rsidR="00C718E0" w:rsidRPr="003458B6" w:rsidRDefault="00C718E0">
      <w:pPr>
        <w:pStyle w:val="Szvegtrzs"/>
        <w:spacing w:before="7"/>
        <w:rPr>
          <w:rFonts w:ascii="Times" w:hAnsi="Times"/>
          <w:sz w:val="16"/>
        </w:rPr>
      </w:pPr>
    </w:p>
    <w:p w14:paraId="4A616476" w14:textId="646AB8FB" w:rsidR="00C718E0" w:rsidRPr="003458B6" w:rsidRDefault="00975D35">
      <w:pPr>
        <w:pStyle w:val="Cmsor1"/>
        <w:spacing w:before="104"/>
        <w:ind w:left="1861" w:right="2098"/>
        <w:rPr>
          <w:rFonts w:ascii="Times" w:hAnsi="Times"/>
        </w:rPr>
      </w:pPr>
      <w:r w:rsidRPr="003458B6">
        <w:rPr>
          <w:rFonts w:ascii="Times" w:hAnsi="Times"/>
        </w:rPr>
        <w:t xml:space="preserve">Szükséges igazolások, beszámoló részek pályázati </w:t>
      </w:r>
      <w:proofErr w:type="spellStart"/>
      <w:r w:rsidR="00A129B1">
        <w:rPr>
          <w:rFonts w:ascii="Times" w:hAnsi="Times"/>
        </w:rPr>
        <w:t>kategóriánként</w:t>
      </w:r>
      <w:proofErr w:type="spellEnd"/>
    </w:p>
    <w:p w14:paraId="1557EA92" w14:textId="77777777" w:rsidR="00C718E0" w:rsidRPr="003458B6" w:rsidRDefault="00C718E0">
      <w:pPr>
        <w:pStyle w:val="Szvegtrzs"/>
        <w:spacing w:before="4"/>
        <w:rPr>
          <w:rFonts w:ascii="Times" w:hAnsi="Times"/>
          <w:b/>
        </w:rPr>
      </w:pPr>
    </w:p>
    <w:p w14:paraId="68CEA580" w14:textId="69298217" w:rsidR="00C718E0" w:rsidRPr="003458B6" w:rsidRDefault="00975D35">
      <w:pPr>
        <w:pStyle w:val="Listaszerbekezds"/>
        <w:numPr>
          <w:ilvl w:val="0"/>
          <w:numId w:val="2"/>
        </w:numPr>
        <w:tabs>
          <w:tab w:val="left" w:pos="346"/>
        </w:tabs>
        <w:spacing w:before="0"/>
        <w:ind w:hanging="233"/>
        <w:jc w:val="left"/>
        <w:rPr>
          <w:rFonts w:ascii="Times" w:hAnsi="Times"/>
        </w:rPr>
      </w:pPr>
      <w:r w:rsidRPr="003458B6">
        <w:rPr>
          <w:rFonts w:ascii="Times" w:hAnsi="Times"/>
          <w:spacing w:val="-8"/>
          <w:w w:val="99"/>
          <w:u w:val="single"/>
        </w:rPr>
        <w:t>K</w:t>
      </w:r>
      <w:r w:rsidRPr="003458B6">
        <w:rPr>
          <w:rFonts w:ascii="Times" w:hAnsi="Times"/>
          <w:w w:val="99"/>
          <w:u w:val="single"/>
        </w:rPr>
        <w:t>onferencia</w:t>
      </w:r>
      <w:r w:rsidR="00A129B1">
        <w:rPr>
          <w:rFonts w:ascii="Times" w:hAnsi="Times"/>
          <w:w w:val="99"/>
          <w:u w:val="single"/>
        </w:rPr>
        <w:t xml:space="preserve"> előadás</w:t>
      </w:r>
      <w:r w:rsidRPr="003458B6">
        <w:rPr>
          <w:rFonts w:ascii="Times" w:hAnsi="Times"/>
          <w:w w:val="99"/>
        </w:rPr>
        <w:t>:</w:t>
      </w:r>
    </w:p>
    <w:p w14:paraId="5AAFFDC2" w14:textId="77777777" w:rsidR="00C718E0" w:rsidRPr="003458B6" w:rsidRDefault="00975D35">
      <w:pPr>
        <w:pStyle w:val="Listaszerbekezds"/>
        <w:numPr>
          <w:ilvl w:val="1"/>
          <w:numId w:val="2"/>
        </w:numPr>
        <w:tabs>
          <w:tab w:val="left" w:pos="660"/>
        </w:tabs>
        <w:rPr>
          <w:rFonts w:ascii="Times" w:hAnsi="Times"/>
        </w:rPr>
      </w:pPr>
      <w:r w:rsidRPr="003458B6">
        <w:rPr>
          <w:rFonts w:ascii="Times" w:hAnsi="Times"/>
        </w:rPr>
        <w:t>Részletes szakmai</w:t>
      </w:r>
      <w:r w:rsidRPr="003458B6">
        <w:rPr>
          <w:rFonts w:ascii="Times" w:hAnsi="Times"/>
          <w:spacing w:val="-3"/>
        </w:rPr>
        <w:t xml:space="preserve"> </w:t>
      </w:r>
      <w:r w:rsidRPr="003458B6">
        <w:rPr>
          <w:rFonts w:ascii="Times" w:hAnsi="Times"/>
        </w:rPr>
        <w:t>beszámoló</w:t>
      </w:r>
    </w:p>
    <w:p w14:paraId="2CA6E8A6" w14:textId="77777777" w:rsidR="00C718E0" w:rsidRPr="003458B6" w:rsidRDefault="00975D35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  <w:rPr>
          <w:rFonts w:ascii="Times" w:hAnsi="Times"/>
        </w:rPr>
      </w:pPr>
      <w:r w:rsidRPr="003458B6">
        <w:rPr>
          <w:rFonts w:ascii="Times" w:hAnsi="Times"/>
        </w:rPr>
        <w:t>PTE DOK támogatás feltüntetésének (prezentáción, publikációban)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bizonyítása</w:t>
      </w:r>
    </w:p>
    <w:p w14:paraId="1A37F4BC" w14:textId="55607B57" w:rsidR="00C718E0" w:rsidRPr="003458B6" w:rsidRDefault="00975D35">
      <w:pPr>
        <w:pStyle w:val="Listaszerbekezds"/>
        <w:numPr>
          <w:ilvl w:val="1"/>
          <w:numId w:val="2"/>
        </w:numPr>
        <w:tabs>
          <w:tab w:val="left" w:pos="660"/>
        </w:tabs>
        <w:rPr>
          <w:rFonts w:ascii="Times" w:hAnsi="Times"/>
        </w:rPr>
      </w:pPr>
      <w:r w:rsidRPr="003458B6">
        <w:rPr>
          <w:rFonts w:ascii="Times" w:hAnsi="Times"/>
        </w:rPr>
        <w:t>Névre szóló felhívás / a konferencia programja / a konferencia szervez</w:t>
      </w:r>
      <w:r w:rsidR="004F61EE" w:rsidRPr="003458B6">
        <w:rPr>
          <w:rFonts w:ascii="Times" w:hAnsi="Times"/>
        </w:rPr>
        <w:t>ő</w:t>
      </w:r>
      <w:r w:rsidR="004B21D2">
        <w:rPr>
          <w:rFonts w:ascii="Times" w:hAnsi="Times"/>
        </w:rPr>
        <w:t xml:space="preserve"> szervezetének pecséttel ellátott</w:t>
      </w:r>
      <w:r w:rsidRPr="003458B6">
        <w:rPr>
          <w:rFonts w:ascii="Times" w:hAnsi="Times"/>
          <w:spacing w:val="-28"/>
        </w:rPr>
        <w:t xml:space="preserve"> </w:t>
      </w:r>
      <w:r w:rsidRPr="003458B6">
        <w:rPr>
          <w:rFonts w:ascii="Times" w:hAnsi="Times"/>
        </w:rPr>
        <w:t>igazolása</w:t>
      </w:r>
    </w:p>
    <w:p w14:paraId="6FB48E43" w14:textId="1B81B3B7" w:rsidR="00C718E0" w:rsidRPr="003458B6" w:rsidRDefault="00975D35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  <w:rPr>
          <w:rFonts w:ascii="Times" w:hAnsi="Times"/>
        </w:rPr>
      </w:pPr>
      <w:r w:rsidRPr="003458B6">
        <w:rPr>
          <w:rFonts w:ascii="Times" w:hAnsi="Times"/>
        </w:rPr>
        <w:t xml:space="preserve">Fotók (min. 5 db) </w:t>
      </w:r>
    </w:p>
    <w:p w14:paraId="7CC2827E" w14:textId="71D20731" w:rsidR="00C718E0" w:rsidRDefault="004F61EE" w:rsidP="00A129B1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>Aktív hallgatói jogviszony-igazolás</w:t>
      </w:r>
    </w:p>
    <w:p w14:paraId="1CD86C02" w14:textId="77777777" w:rsidR="00A129B1" w:rsidRPr="00A129B1" w:rsidRDefault="00A129B1" w:rsidP="00A129B1">
      <w:pPr>
        <w:tabs>
          <w:tab w:val="left" w:pos="660"/>
        </w:tabs>
        <w:spacing w:before="197"/>
        <w:rPr>
          <w:rFonts w:ascii="Times" w:hAnsi="Times"/>
          <w:color w:val="000000" w:themeColor="text1"/>
        </w:rPr>
      </w:pPr>
    </w:p>
    <w:p w14:paraId="4D151A2D" w14:textId="77777777" w:rsidR="00C718E0" w:rsidRPr="003458B6" w:rsidRDefault="00975D35">
      <w:pPr>
        <w:pStyle w:val="Listaszerbekezds"/>
        <w:numPr>
          <w:ilvl w:val="0"/>
          <w:numId w:val="2"/>
        </w:numPr>
        <w:tabs>
          <w:tab w:val="left" w:pos="684"/>
        </w:tabs>
        <w:spacing w:before="1"/>
        <w:ind w:left="683"/>
        <w:jc w:val="left"/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  <w:u w:val="single"/>
        </w:rPr>
        <w:t>Egyéb szakmai</w:t>
      </w:r>
      <w:r w:rsidRPr="003458B6">
        <w:rPr>
          <w:rFonts w:ascii="Times" w:hAnsi="Times"/>
          <w:color w:val="000000" w:themeColor="text1"/>
          <w:spacing w:val="-3"/>
          <w:u w:val="single"/>
        </w:rPr>
        <w:t xml:space="preserve"> </w:t>
      </w:r>
      <w:r w:rsidRPr="003458B6">
        <w:rPr>
          <w:rFonts w:ascii="Times" w:hAnsi="Times"/>
          <w:color w:val="000000" w:themeColor="text1"/>
          <w:u w:val="single"/>
        </w:rPr>
        <w:t>tevékenység</w:t>
      </w:r>
      <w:r w:rsidRPr="003458B6">
        <w:rPr>
          <w:rFonts w:ascii="Times" w:hAnsi="Times"/>
          <w:color w:val="000000" w:themeColor="text1"/>
        </w:rPr>
        <w:t>:</w:t>
      </w:r>
    </w:p>
    <w:p w14:paraId="3D9A1AAC" w14:textId="77777777" w:rsidR="00C718E0" w:rsidRPr="003458B6" w:rsidRDefault="00975D35">
      <w:pPr>
        <w:pStyle w:val="Listaszerbekezds"/>
        <w:numPr>
          <w:ilvl w:val="0"/>
          <w:numId w:val="1"/>
        </w:numPr>
        <w:tabs>
          <w:tab w:val="left" w:pos="660"/>
        </w:tabs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>Részletes szakmai</w:t>
      </w:r>
      <w:r w:rsidRPr="003458B6">
        <w:rPr>
          <w:rFonts w:ascii="Times" w:hAnsi="Times"/>
          <w:color w:val="000000" w:themeColor="text1"/>
          <w:spacing w:val="-3"/>
        </w:rPr>
        <w:t xml:space="preserve"> </w:t>
      </w:r>
      <w:r w:rsidRPr="003458B6">
        <w:rPr>
          <w:rFonts w:ascii="Times" w:hAnsi="Times"/>
          <w:color w:val="000000" w:themeColor="text1"/>
        </w:rPr>
        <w:t>beszámoló</w:t>
      </w:r>
    </w:p>
    <w:p w14:paraId="5BFE08A8" w14:textId="77777777" w:rsidR="00C718E0" w:rsidRPr="003458B6" w:rsidRDefault="00975D35">
      <w:pPr>
        <w:pStyle w:val="Listaszerbekezds"/>
        <w:numPr>
          <w:ilvl w:val="0"/>
          <w:numId w:val="1"/>
        </w:numPr>
        <w:tabs>
          <w:tab w:val="left" w:pos="660"/>
        </w:tabs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>Fogadó intézmény igazolása a jelenlét megvalósulásáról (amennyiben</w:t>
      </w:r>
      <w:r w:rsidRPr="003458B6">
        <w:rPr>
          <w:rFonts w:ascii="Times" w:hAnsi="Times"/>
          <w:color w:val="000000" w:themeColor="text1"/>
          <w:spacing w:val="-19"/>
        </w:rPr>
        <w:t xml:space="preserve"> </w:t>
      </w:r>
      <w:r w:rsidRPr="003458B6">
        <w:rPr>
          <w:rFonts w:ascii="Times" w:hAnsi="Times"/>
          <w:color w:val="000000" w:themeColor="text1"/>
        </w:rPr>
        <w:t>releváns)</w:t>
      </w:r>
    </w:p>
    <w:p w14:paraId="3B9EFC82" w14:textId="05D6C64A" w:rsidR="00C718E0" w:rsidRPr="003458B6" w:rsidRDefault="00975D35">
      <w:pPr>
        <w:pStyle w:val="Listaszerbekezds"/>
        <w:numPr>
          <w:ilvl w:val="0"/>
          <w:numId w:val="1"/>
        </w:numPr>
        <w:tabs>
          <w:tab w:val="left" w:pos="660"/>
        </w:tabs>
        <w:spacing w:before="197"/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 xml:space="preserve">Fotók (min. 5 db) </w:t>
      </w:r>
    </w:p>
    <w:p w14:paraId="46B68446" w14:textId="7C56E713" w:rsidR="004F61EE" w:rsidRPr="003458B6" w:rsidRDefault="004F61EE">
      <w:pPr>
        <w:pStyle w:val="Listaszerbekezds"/>
        <w:numPr>
          <w:ilvl w:val="0"/>
          <w:numId w:val="1"/>
        </w:numPr>
        <w:tabs>
          <w:tab w:val="left" w:pos="660"/>
        </w:tabs>
        <w:spacing w:before="197"/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>Aktív hallgatói jogviszony-igazolás</w:t>
      </w:r>
    </w:p>
    <w:sectPr w:rsidR="004F61EE" w:rsidRPr="003458B6">
      <w:headerReference w:type="default" r:id="rId13"/>
      <w:footerReference w:type="default" r:id="rId14"/>
      <w:pgSz w:w="11910" w:h="16840"/>
      <w:pgMar w:top="2060" w:right="780" w:bottom="620" w:left="1020" w:header="1134" w:footer="43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7B70DE" w14:textId="77777777" w:rsidR="00922397" w:rsidRDefault="00922397">
      <w:r>
        <w:separator/>
      </w:r>
    </w:p>
  </w:endnote>
  <w:endnote w:type="continuationSeparator" w:id="0">
    <w:p w14:paraId="29EA5CE2" w14:textId="77777777" w:rsidR="00922397" w:rsidRDefault="00922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20D0B" w14:textId="77777777" w:rsidR="00C718E0" w:rsidRDefault="007A2707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36800" behindDoc="1" locked="0" layoutInCell="1" allowOverlap="1" wp14:anchorId="70321D43" wp14:editId="40587F32">
              <wp:simplePos x="0" y="0"/>
              <wp:positionH relativeFrom="page">
                <wp:posOffset>842645</wp:posOffset>
              </wp:positionH>
              <wp:positionV relativeFrom="page">
                <wp:posOffset>9815195</wp:posOffset>
              </wp:positionV>
              <wp:extent cx="2309495" cy="269875"/>
              <wp:effectExtent l="0" t="0" r="0" b="0"/>
              <wp:wrapNone/>
              <wp:docPr id="3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09495" cy="269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106CF2" w14:textId="163064C7" w:rsidR="00C718E0" w:rsidRDefault="00975D35">
                          <w:pPr>
                            <w:spacing w:before="186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  <w:sz w:val="18"/>
                              <w:vertAlign w:val="superscript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w w:val="99"/>
                              <w:sz w:val="18"/>
                            </w:rPr>
                            <w:t>Aláírás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hiá</w:t>
                          </w:r>
                          <w:r>
                            <w:rPr>
                              <w:spacing w:val="-3"/>
                              <w:w w:val="99"/>
                              <w:sz w:val="18"/>
                            </w:rPr>
                            <w:t>n</w:t>
                          </w:r>
                          <w:r>
                            <w:rPr>
                              <w:w w:val="99"/>
                              <w:sz w:val="18"/>
                            </w:rPr>
                            <w:t>yában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a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beszámoló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nem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 w:rsidR="00F73C53">
                            <w:rPr>
                              <w:w w:val="99"/>
                              <w:sz w:val="18"/>
                            </w:rPr>
                            <w:t>értékelhető</w:t>
                          </w:r>
                          <w:r>
                            <w:rPr>
                              <w:w w:val="99"/>
                              <w:sz w:val="18"/>
                            </w:rPr>
                            <w:t>!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321D4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8" type="#_x0000_t202" style="position:absolute;margin-left:66.35pt;margin-top:772.85pt;width:181.85pt;height:21.25pt;z-index:-1587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" filled="f" stroked="f">
              <v:path arrowok="t"/>
              <v:textbox inset="0,0,0,0">
                <w:txbxContent>
                  <w:p w14:paraId="50106CF2" w14:textId="163064C7" w:rsidR="00C718E0" w:rsidRDefault="00975D35">
                    <w:pPr>
                      <w:spacing w:before="186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w w:val="97"/>
                        <w:sz w:val="18"/>
                        <w:vertAlign w:val="superscript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w w:val="99"/>
                        <w:sz w:val="18"/>
                      </w:rPr>
                      <w:t>Aláírás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hiá</w:t>
                    </w:r>
                    <w:r>
                      <w:rPr>
                        <w:spacing w:val="-3"/>
                        <w:w w:val="99"/>
                        <w:sz w:val="18"/>
                      </w:rPr>
                      <w:t>n</w:t>
                    </w:r>
                    <w:r>
                      <w:rPr>
                        <w:w w:val="99"/>
                        <w:sz w:val="18"/>
                      </w:rPr>
                      <w:t>yában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a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beszámoló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nem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 w:rsidR="00F73C53">
                      <w:rPr>
                        <w:w w:val="99"/>
                        <w:sz w:val="18"/>
                      </w:rPr>
                      <w:t>értékelhető</w:t>
                    </w:r>
                    <w:r>
                      <w:rPr>
                        <w:w w:val="99"/>
                        <w:sz w:val="18"/>
                      </w:rPr>
                      <w:t>!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37312" behindDoc="1" locked="0" layoutInCell="1" allowOverlap="1" wp14:anchorId="4D9979FE" wp14:editId="1E14783C">
              <wp:simplePos x="0" y="0"/>
              <wp:positionH relativeFrom="page">
                <wp:posOffset>3732530</wp:posOffset>
              </wp:positionH>
              <wp:positionV relativeFrom="page">
                <wp:posOffset>10279380</wp:posOffset>
              </wp:positionV>
              <wp:extent cx="95250" cy="192405"/>
              <wp:effectExtent l="0" t="0" r="0" b="0"/>
              <wp:wrapNone/>
              <wp:docPr id="3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250" cy="192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5DA4E4" w14:textId="77777777" w:rsidR="00C718E0" w:rsidRDefault="00975D35">
                          <w:pPr>
                            <w:pStyle w:val="Szvegtrzs"/>
                            <w:spacing w:before="16"/>
                            <w:ind w:left="20"/>
                          </w:pPr>
                          <w:r>
                            <w:rPr>
                              <w:w w:val="99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9979FE" id="Text Box 3" o:spid="_x0000_s1039" type="#_x0000_t202" style="position:absolute;margin-left:293.9pt;margin-top:809.4pt;width:7.5pt;height:15.15pt;z-index:-15879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" filled="f" stroked="f">
              <v:path arrowok="t"/>
              <v:textbox inset="0,0,0,0">
                <w:txbxContent>
                  <w:p w14:paraId="555DA4E4" w14:textId="77777777" w:rsidR="00C718E0" w:rsidRDefault="00975D35">
                    <w:pPr>
                      <w:pStyle w:val="Szvegtrzs"/>
                      <w:spacing w:before="16"/>
                      <w:ind w:left="20"/>
                    </w:pPr>
                    <w:r>
                      <w:rPr>
                        <w:w w:val="99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51261" w14:textId="77777777" w:rsidR="00C718E0" w:rsidRDefault="007A2707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39360" behindDoc="1" locked="0" layoutInCell="1" allowOverlap="1" wp14:anchorId="1112F1F7" wp14:editId="6D4A8FB4">
              <wp:simplePos x="0" y="0"/>
              <wp:positionH relativeFrom="page">
                <wp:posOffset>3732530</wp:posOffset>
              </wp:positionH>
              <wp:positionV relativeFrom="page">
                <wp:posOffset>10279380</wp:posOffset>
              </wp:positionV>
              <wp:extent cx="95250" cy="192405"/>
              <wp:effectExtent l="0" t="0" r="0" b="0"/>
              <wp:wrapNone/>
              <wp:docPr id="2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250" cy="192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6657" w14:textId="77777777" w:rsidR="00C718E0" w:rsidRDefault="00975D35">
                          <w:pPr>
                            <w:pStyle w:val="Szvegtrzs"/>
                            <w:spacing w:before="16"/>
                            <w:ind w:left="20"/>
                          </w:pPr>
                          <w:r>
                            <w:rPr>
                              <w:w w:val="99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12F1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1" type="#_x0000_t202" style="position:absolute;margin-left:293.9pt;margin-top:809.4pt;width:7.5pt;height:15.15pt;z-index:-1587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" filled="f" stroked="f">
              <v:path arrowok="t"/>
              <v:textbox inset="0,0,0,0">
                <w:txbxContent>
                  <w:p w14:paraId="50676657" w14:textId="77777777" w:rsidR="00C718E0" w:rsidRDefault="00975D35">
                    <w:pPr>
                      <w:pStyle w:val="Szvegtrzs"/>
                      <w:spacing w:before="16"/>
                      <w:ind w:left="20"/>
                    </w:pPr>
                    <w:r>
                      <w:rPr>
                        <w:w w:val="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6864D" w14:textId="77777777" w:rsidR="00922397" w:rsidRDefault="00922397">
      <w:r>
        <w:separator/>
      </w:r>
    </w:p>
  </w:footnote>
  <w:footnote w:type="continuationSeparator" w:id="0">
    <w:p w14:paraId="0DEABE4D" w14:textId="77777777" w:rsidR="00922397" w:rsidRDefault="009223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09164" w14:textId="77777777" w:rsidR="00C718E0" w:rsidRDefault="00975D35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35264" behindDoc="1" locked="0" layoutInCell="1" allowOverlap="1" wp14:anchorId="410ACBAC" wp14:editId="56346804">
          <wp:simplePos x="0" y="0"/>
          <wp:positionH relativeFrom="page">
            <wp:posOffset>720001</wp:posOffset>
          </wp:positionH>
          <wp:positionV relativeFrom="page">
            <wp:posOffset>720010</wp:posOffset>
          </wp:positionV>
          <wp:extent cx="548624" cy="54816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8624" cy="54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35776" behindDoc="1" locked="0" layoutInCell="1" allowOverlap="1" wp14:anchorId="338735D3" wp14:editId="6528A75B">
          <wp:simplePos x="0" y="0"/>
          <wp:positionH relativeFrom="page">
            <wp:posOffset>6147485</wp:posOffset>
          </wp:positionH>
          <wp:positionV relativeFrom="page">
            <wp:posOffset>902411</wp:posOffset>
          </wp:positionV>
          <wp:extent cx="626668" cy="365759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26668" cy="3657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A2707">
      <w:rPr>
        <w:noProof/>
      </w:rPr>
      <mc:AlternateContent>
        <mc:Choice Requires="wps">
          <w:drawing>
            <wp:anchor distT="0" distB="0" distL="114300" distR="114300" simplePos="0" relativeHeight="487436288" behindDoc="1" locked="0" layoutInCell="1" allowOverlap="1" wp14:anchorId="63A947BE" wp14:editId="38EB924E">
              <wp:simplePos x="0" y="0"/>
              <wp:positionH relativeFrom="page">
                <wp:posOffset>707390</wp:posOffset>
              </wp:positionH>
              <wp:positionV relativeFrom="page">
                <wp:posOffset>798830</wp:posOffset>
              </wp:positionV>
              <wp:extent cx="6145530" cy="525780"/>
              <wp:effectExtent l="0" t="0" r="0" b="0"/>
              <wp:wrapNone/>
              <wp:docPr id="3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145530" cy="525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C5ED08" w14:textId="604254C1" w:rsidR="00C718E0" w:rsidRDefault="00975D35">
                          <w:pPr>
                            <w:spacing w:before="24" w:line="256" w:lineRule="auto"/>
                            <w:ind w:left="2245" w:right="2243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Pécsi Tudományegyetem Doktorandusz 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Önkormányzat </w:t>
                          </w:r>
                          <w:r w:rsidR="00F73C53">
                            <w:rPr>
                              <w:b/>
                              <w:w w:val="99"/>
                            </w:rPr>
                            <w:t>Kiemelkedő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1"/>
                              <w:w w:val="99"/>
                            </w:rPr>
                            <w:t>T</w:t>
                          </w:r>
                          <w:r>
                            <w:rPr>
                              <w:b/>
                              <w:w w:val="99"/>
                            </w:rPr>
                            <w:t>udomán</w:t>
                          </w:r>
                          <w:r>
                            <w:rPr>
                              <w:b/>
                              <w:spacing w:val="-6"/>
                              <w:w w:val="99"/>
                            </w:rPr>
                            <w:t>y</w:t>
                          </w:r>
                          <w:r>
                            <w:rPr>
                              <w:b/>
                              <w:w w:val="99"/>
                            </w:rPr>
                            <w:t>o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é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 w:rsidR="00F73C53">
                            <w:rPr>
                              <w:b/>
                              <w:w w:val="99"/>
                            </w:rPr>
                            <w:t>Művészeti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Ösztöndíj</w:t>
                          </w:r>
                        </w:p>
                        <w:p w14:paraId="0E233CFA" w14:textId="77777777" w:rsidR="00C718E0" w:rsidRDefault="00975D35">
                          <w:pPr>
                            <w:tabs>
                              <w:tab w:val="left" w:pos="4187"/>
                              <w:tab w:val="left" w:pos="9637"/>
                            </w:tabs>
                            <w:spacing w:line="217" w:lineRule="exact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w w:val="99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u w:val="single"/>
                            </w:rPr>
                            <w:tab/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2. sz.</w:t>
                          </w:r>
                          <w:r>
                            <w:rPr>
                              <w:b/>
                              <w:spacing w:val="17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melléklet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A947B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7" type="#_x0000_t202" style="position:absolute;margin-left:55.7pt;margin-top:62.9pt;width:483.9pt;height:41.4pt;z-index:-15880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" filled="f" stroked="f">
              <v:path arrowok="t"/>
              <v:textbox inset="0,0,0,0">
                <w:txbxContent>
                  <w:p w14:paraId="52C5ED08" w14:textId="604254C1" w:rsidR="00C718E0" w:rsidRDefault="00975D35">
                    <w:pPr>
                      <w:spacing w:before="24" w:line="256" w:lineRule="auto"/>
                      <w:ind w:left="2245" w:right="2243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Pécsi Tudományegyetem Doktorandusz </w:t>
                    </w:r>
                    <w:r>
                      <w:rPr>
                        <w:b/>
                        <w:spacing w:val="-3"/>
                      </w:rPr>
                      <w:t xml:space="preserve">Önkormányzat </w:t>
                    </w:r>
                    <w:r w:rsidR="00F73C53">
                      <w:rPr>
                        <w:b/>
                        <w:w w:val="99"/>
                      </w:rPr>
                      <w:t>Kiemelkedő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spacing w:val="-21"/>
                        <w:w w:val="99"/>
                      </w:rPr>
                      <w:t>T</w:t>
                    </w:r>
                    <w:r>
                      <w:rPr>
                        <w:b/>
                        <w:w w:val="99"/>
                      </w:rPr>
                      <w:t>udomán</w:t>
                    </w:r>
                    <w:r>
                      <w:rPr>
                        <w:b/>
                        <w:spacing w:val="-6"/>
                        <w:w w:val="99"/>
                      </w:rPr>
                      <w:t>y</w:t>
                    </w:r>
                    <w:r>
                      <w:rPr>
                        <w:b/>
                        <w:w w:val="99"/>
                      </w:rPr>
                      <w:t>os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és</w:t>
                    </w:r>
                    <w:r>
                      <w:rPr>
                        <w:b/>
                      </w:rPr>
                      <w:t xml:space="preserve"> </w:t>
                    </w:r>
                    <w:r w:rsidR="00F73C53">
                      <w:rPr>
                        <w:b/>
                        <w:w w:val="99"/>
                      </w:rPr>
                      <w:t>Művészeti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Ösztöndíj</w:t>
                    </w:r>
                  </w:p>
                  <w:p w14:paraId="0E233CFA" w14:textId="77777777" w:rsidR="00C718E0" w:rsidRDefault="00975D35">
                    <w:pPr>
                      <w:tabs>
                        <w:tab w:val="left" w:pos="4187"/>
                        <w:tab w:val="left" w:pos="9637"/>
                      </w:tabs>
                      <w:spacing w:line="217" w:lineRule="exact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w w:val="99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sz w:val="20"/>
                        <w:u w:val="single"/>
                      </w:rPr>
                      <w:tab/>
                    </w:r>
                    <w:r>
                      <w:rPr>
                        <w:b/>
                        <w:sz w:val="20"/>
                        <w:u w:val="single"/>
                      </w:rPr>
                      <w:t>2. sz.</w:t>
                    </w:r>
                    <w:r>
                      <w:rPr>
                        <w:b/>
                        <w:spacing w:val="17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20"/>
                        <w:u w:val="single"/>
                      </w:rPr>
                      <w:t>melléklet</w:t>
                    </w:r>
                    <w:r>
                      <w:rPr>
                        <w:b/>
                        <w:sz w:val="20"/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EF60A" w14:textId="77777777" w:rsidR="00C718E0" w:rsidRDefault="00975D35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37824" behindDoc="1" locked="0" layoutInCell="1" allowOverlap="1" wp14:anchorId="13E9D96C" wp14:editId="0D46B70A">
          <wp:simplePos x="0" y="0"/>
          <wp:positionH relativeFrom="page">
            <wp:posOffset>720001</wp:posOffset>
          </wp:positionH>
          <wp:positionV relativeFrom="page">
            <wp:posOffset>720010</wp:posOffset>
          </wp:positionV>
          <wp:extent cx="548624" cy="548160"/>
          <wp:effectExtent l="0" t="0" r="0" b="0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8624" cy="54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38336" behindDoc="1" locked="0" layoutInCell="1" allowOverlap="1" wp14:anchorId="6CE8B3F3" wp14:editId="364C6FC2">
          <wp:simplePos x="0" y="0"/>
          <wp:positionH relativeFrom="page">
            <wp:posOffset>6147485</wp:posOffset>
          </wp:positionH>
          <wp:positionV relativeFrom="page">
            <wp:posOffset>902411</wp:posOffset>
          </wp:positionV>
          <wp:extent cx="626668" cy="365759"/>
          <wp:effectExtent l="0" t="0" r="0" b="0"/>
          <wp:wrapNone/>
          <wp:docPr id="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26668" cy="3657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A2707">
      <w:rPr>
        <w:noProof/>
      </w:rPr>
      <mc:AlternateContent>
        <mc:Choice Requires="wps">
          <w:drawing>
            <wp:anchor distT="0" distB="0" distL="114300" distR="114300" simplePos="0" relativeHeight="487438848" behindDoc="1" locked="0" layoutInCell="1" allowOverlap="1" wp14:anchorId="2D683055" wp14:editId="12554BD3">
              <wp:simplePos x="0" y="0"/>
              <wp:positionH relativeFrom="page">
                <wp:posOffset>707390</wp:posOffset>
              </wp:positionH>
              <wp:positionV relativeFrom="page">
                <wp:posOffset>798830</wp:posOffset>
              </wp:positionV>
              <wp:extent cx="6145530" cy="525780"/>
              <wp:effectExtent l="0" t="0" r="0" b="0"/>
              <wp:wrapNone/>
              <wp:docPr id="2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145530" cy="525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94E7FB" w14:textId="2F3E08EC" w:rsidR="00C718E0" w:rsidRDefault="00975D35">
                          <w:pPr>
                            <w:spacing w:before="24" w:line="256" w:lineRule="auto"/>
                            <w:ind w:left="2245" w:right="2243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Pécsi Tudományegyetem Doktorandusz 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Önkormányzat </w:t>
                          </w:r>
                          <w:r w:rsidR="00A129B1">
                            <w:rPr>
                              <w:b/>
                              <w:w w:val="99"/>
                            </w:rPr>
                            <w:t>Kiemelkedő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1"/>
                              <w:w w:val="99"/>
                            </w:rPr>
                            <w:t>T</w:t>
                          </w:r>
                          <w:r>
                            <w:rPr>
                              <w:b/>
                              <w:w w:val="99"/>
                            </w:rPr>
                            <w:t>udomán</w:t>
                          </w:r>
                          <w:r>
                            <w:rPr>
                              <w:b/>
                              <w:spacing w:val="-6"/>
                              <w:w w:val="99"/>
                            </w:rPr>
                            <w:t>y</w:t>
                          </w:r>
                          <w:r>
                            <w:rPr>
                              <w:b/>
                              <w:w w:val="99"/>
                            </w:rPr>
                            <w:t>o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é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 w:rsidR="00A129B1">
                            <w:rPr>
                              <w:b/>
                              <w:w w:val="99"/>
                            </w:rPr>
                            <w:t>Művészeti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Ösztöndíj</w:t>
                          </w:r>
                        </w:p>
                        <w:p w14:paraId="3D94749B" w14:textId="77777777" w:rsidR="00C718E0" w:rsidRDefault="00975D35">
                          <w:pPr>
                            <w:tabs>
                              <w:tab w:val="left" w:pos="4187"/>
                              <w:tab w:val="left" w:pos="9637"/>
                            </w:tabs>
                            <w:spacing w:line="217" w:lineRule="exact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w w:val="99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u w:val="single"/>
                            </w:rPr>
                            <w:tab/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2. sz.</w:t>
                          </w:r>
                          <w:r>
                            <w:rPr>
                              <w:b/>
                              <w:spacing w:val="17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melléklet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6830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0" type="#_x0000_t202" style="position:absolute;margin-left:55.7pt;margin-top:62.9pt;width:483.9pt;height:41.4pt;z-index:-1587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" filled="f" stroked="f">
              <v:path arrowok="t"/>
              <v:textbox inset="0,0,0,0">
                <w:txbxContent>
                  <w:p w14:paraId="7A94E7FB" w14:textId="2F3E08EC" w:rsidR="00C718E0" w:rsidRDefault="00975D35">
                    <w:pPr>
                      <w:spacing w:before="24" w:line="256" w:lineRule="auto"/>
                      <w:ind w:left="2245" w:right="2243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Pécsi Tudományegyetem Doktorandusz </w:t>
                    </w:r>
                    <w:r>
                      <w:rPr>
                        <w:b/>
                        <w:spacing w:val="-3"/>
                      </w:rPr>
                      <w:t xml:space="preserve">Önkormányzat </w:t>
                    </w:r>
                    <w:r w:rsidR="00A129B1">
                      <w:rPr>
                        <w:b/>
                        <w:w w:val="99"/>
                      </w:rPr>
                      <w:t>Kiemelkedő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spacing w:val="-21"/>
                        <w:w w:val="99"/>
                      </w:rPr>
                      <w:t>T</w:t>
                    </w:r>
                    <w:r>
                      <w:rPr>
                        <w:b/>
                        <w:w w:val="99"/>
                      </w:rPr>
                      <w:t>udomán</w:t>
                    </w:r>
                    <w:r>
                      <w:rPr>
                        <w:b/>
                        <w:spacing w:val="-6"/>
                        <w:w w:val="99"/>
                      </w:rPr>
                      <w:t>y</w:t>
                    </w:r>
                    <w:r>
                      <w:rPr>
                        <w:b/>
                        <w:w w:val="99"/>
                      </w:rPr>
                      <w:t>os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és</w:t>
                    </w:r>
                    <w:r>
                      <w:rPr>
                        <w:b/>
                      </w:rPr>
                      <w:t xml:space="preserve"> </w:t>
                    </w:r>
                    <w:r w:rsidR="00A129B1">
                      <w:rPr>
                        <w:b/>
                        <w:w w:val="99"/>
                      </w:rPr>
                      <w:t>Művészeti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Ösztöndíj</w:t>
                    </w:r>
                  </w:p>
                  <w:p w14:paraId="3D94749B" w14:textId="77777777" w:rsidR="00C718E0" w:rsidRDefault="00975D35">
                    <w:pPr>
                      <w:tabs>
                        <w:tab w:val="left" w:pos="4187"/>
                        <w:tab w:val="left" w:pos="9637"/>
                      </w:tabs>
                      <w:spacing w:line="217" w:lineRule="exact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w w:val="99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sz w:val="20"/>
                        <w:u w:val="single"/>
                      </w:rPr>
                      <w:tab/>
                    </w:r>
                    <w:r>
                      <w:rPr>
                        <w:b/>
                        <w:sz w:val="20"/>
                        <w:u w:val="single"/>
                      </w:rPr>
                      <w:t>2. sz.</w:t>
                    </w:r>
                    <w:r>
                      <w:rPr>
                        <w:b/>
                        <w:spacing w:val="17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20"/>
                        <w:u w:val="single"/>
                      </w:rPr>
                      <w:t>melléklet</w:t>
                    </w:r>
                    <w:r>
                      <w:rPr>
                        <w:b/>
                        <w:sz w:val="20"/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C14AB0"/>
    <w:multiLevelType w:val="hybridMultilevel"/>
    <w:tmpl w:val="0122E90E"/>
    <w:lvl w:ilvl="0" w:tplc="796A6546">
      <w:start w:val="1"/>
      <w:numFmt w:val="decimal"/>
      <w:lvlText w:val="%1."/>
      <w:lvlJc w:val="left"/>
      <w:pPr>
        <w:ind w:left="345" w:hanging="232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  <w:lang w:val="hu-HU" w:eastAsia="en-US" w:bidi="ar-SA"/>
      </w:rPr>
    </w:lvl>
    <w:lvl w:ilvl="1" w:tplc="AA8C4AC0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  <w:lang w:val="hu-HU" w:eastAsia="en-US" w:bidi="ar-SA"/>
      </w:rPr>
    </w:lvl>
    <w:lvl w:ilvl="2" w:tplc="FBFECF8A">
      <w:numFmt w:val="bullet"/>
      <w:lvlText w:val="•"/>
      <w:lvlJc w:val="left"/>
      <w:pPr>
        <w:ind w:left="1709" w:hanging="219"/>
      </w:pPr>
      <w:rPr>
        <w:rFonts w:hint="default"/>
        <w:lang w:val="hu-HU" w:eastAsia="en-US" w:bidi="ar-SA"/>
      </w:rPr>
    </w:lvl>
    <w:lvl w:ilvl="3" w:tplc="8FA4182A">
      <w:numFmt w:val="bullet"/>
      <w:lvlText w:val="•"/>
      <w:lvlJc w:val="left"/>
      <w:pPr>
        <w:ind w:left="2759" w:hanging="219"/>
      </w:pPr>
      <w:rPr>
        <w:rFonts w:hint="default"/>
        <w:lang w:val="hu-HU" w:eastAsia="en-US" w:bidi="ar-SA"/>
      </w:rPr>
    </w:lvl>
    <w:lvl w:ilvl="4" w:tplc="873A1EBE">
      <w:numFmt w:val="bullet"/>
      <w:lvlText w:val="•"/>
      <w:lvlJc w:val="left"/>
      <w:pPr>
        <w:ind w:left="3808" w:hanging="219"/>
      </w:pPr>
      <w:rPr>
        <w:rFonts w:hint="default"/>
        <w:lang w:val="hu-HU" w:eastAsia="en-US" w:bidi="ar-SA"/>
      </w:rPr>
    </w:lvl>
    <w:lvl w:ilvl="5" w:tplc="D778A824">
      <w:numFmt w:val="bullet"/>
      <w:lvlText w:val="•"/>
      <w:lvlJc w:val="left"/>
      <w:pPr>
        <w:ind w:left="4858" w:hanging="219"/>
      </w:pPr>
      <w:rPr>
        <w:rFonts w:hint="default"/>
        <w:lang w:val="hu-HU" w:eastAsia="en-US" w:bidi="ar-SA"/>
      </w:rPr>
    </w:lvl>
    <w:lvl w:ilvl="6" w:tplc="0ED8FA72">
      <w:numFmt w:val="bullet"/>
      <w:lvlText w:val="•"/>
      <w:lvlJc w:val="left"/>
      <w:pPr>
        <w:ind w:left="5907" w:hanging="219"/>
      </w:pPr>
      <w:rPr>
        <w:rFonts w:hint="default"/>
        <w:lang w:val="hu-HU" w:eastAsia="en-US" w:bidi="ar-SA"/>
      </w:rPr>
    </w:lvl>
    <w:lvl w:ilvl="7" w:tplc="86F6FE0A">
      <w:numFmt w:val="bullet"/>
      <w:lvlText w:val="•"/>
      <w:lvlJc w:val="left"/>
      <w:pPr>
        <w:ind w:left="6957" w:hanging="219"/>
      </w:pPr>
      <w:rPr>
        <w:rFonts w:hint="default"/>
        <w:lang w:val="hu-HU" w:eastAsia="en-US" w:bidi="ar-SA"/>
      </w:rPr>
    </w:lvl>
    <w:lvl w:ilvl="8" w:tplc="815AC6AC">
      <w:numFmt w:val="bullet"/>
      <w:lvlText w:val="•"/>
      <w:lvlJc w:val="left"/>
      <w:pPr>
        <w:ind w:left="8006" w:hanging="219"/>
      </w:pPr>
      <w:rPr>
        <w:rFonts w:hint="default"/>
        <w:lang w:val="hu-HU" w:eastAsia="en-US" w:bidi="ar-SA"/>
      </w:rPr>
    </w:lvl>
  </w:abstractNum>
  <w:abstractNum w:abstractNumId="1" w15:restartNumberingAfterBreak="0">
    <w:nsid w:val="760D2D2C"/>
    <w:multiLevelType w:val="hybridMultilevel"/>
    <w:tmpl w:val="43F69B5E"/>
    <w:lvl w:ilvl="0" w:tplc="04708EEE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  <w:lang w:val="hu-HU" w:eastAsia="en-US" w:bidi="ar-SA"/>
      </w:rPr>
    </w:lvl>
    <w:lvl w:ilvl="1" w:tplc="E42CEDCC">
      <w:numFmt w:val="bullet"/>
      <w:lvlText w:val="•"/>
      <w:lvlJc w:val="left"/>
      <w:pPr>
        <w:ind w:left="1604" w:hanging="219"/>
      </w:pPr>
      <w:rPr>
        <w:rFonts w:hint="default"/>
        <w:lang w:val="hu-HU" w:eastAsia="en-US" w:bidi="ar-SA"/>
      </w:rPr>
    </w:lvl>
    <w:lvl w:ilvl="2" w:tplc="43CEBA88">
      <w:numFmt w:val="bullet"/>
      <w:lvlText w:val="•"/>
      <w:lvlJc w:val="left"/>
      <w:pPr>
        <w:ind w:left="2549" w:hanging="219"/>
      </w:pPr>
      <w:rPr>
        <w:rFonts w:hint="default"/>
        <w:lang w:val="hu-HU" w:eastAsia="en-US" w:bidi="ar-SA"/>
      </w:rPr>
    </w:lvl>
    <w:lvl w:ilvl="3" w:tplc="9F34F9DE">
      <w:numFmt w:val="bullet"/>
      <w:lvlText w:val="•"/>
      <w:lvlJc w:val="left"/>
      <w:pPr>
        <w:ind w:left="3493" w:hanging="219"/>
      </w:pPr>
      <w:rPr>
        <w:rFonts w:hint="default"/>
        <w:lang w:val="hu-HU" w:eastAsia="en-US" w:bidi="ar-SA"/>
      </w:rPr>
    </w:lvl>
    <w:lvl w:ilvl="4" w:tplc="48766576">
      <w:numFmt w:val="bullet"/>
      <w:lvlText w:val="•"/>
      <w:lvlJc w:val="left"/>
      <w:pPr>
        <w:ind w:left="4438" w:hanging="219"/>
      </w:pPr>
      <w:rPr>
        <w:rFonts w:hint="default"/>
        <w:lang w:val="hu-HU" w:eastAsia="en-US" w:bidi="ar-SA"/>
      </w:rPr>
    </w:lvl>
    <w:lvl w:ilvl="5" w:tplc="C1C4EE08">
      <w:numFmt w:val="bullet"/>
      <w:lvlText w:val="•"/>
      <w:lvlJc w:val="left"/>
      <w:pPr>
        <w:ind w:left="5382" w:hanging="219"/>
      </w:pPr>
      <w:rPr>
        <w:rFonts w:hint="default"/>
        <w:lang w:val="hu-HU" w:eastAsia="en-US" w:bidi="ar-SA"/>
      </w:rPr>
    </w:lvl>
    <w:lvl w:ilvl="6" w:tplc="4F5ABA4A">
      <w:numFmt w:val="bullet"/>
      <w:lvlText w:val="•"/>
      <w:lvlJc w:val="left"/>
      <w:pPr>
        <w:ind w:left="6327" w:hanging="219"/>
      </w:pPr>
      <w:rPr>
        <w:rFonts w:hint="default"/>
        <w:lang w:val="hu-HU" w:eastAsia="en-US" w:bidi="ar-SA"/>
      </w:rPr>
    </w:lvl>
    <w:lvl w:ilvl="7" w:tplc="1A662204">
      <w:numFmt w:val="bullet"/>
      <w:lvlText w:val="•"/>
      <w:lvlJc w:val="left"/>
      <w:pPr>
        <w:ind w:left="7271" w:hanging="219"/>
      </w:pPr>
      <w:rPr>
        <w:rFonts w:hint="default"/>
        <w:lang w:val="hu-HU" w:eastAsia="en-US" w:bidi="ar-SA"/>
      </w:rPr>
    </w:lvl>
    <w:lvl w:ilvl="8" w:tplc="71FEBB98">
      <w:numFmt w:val="bullet"/>
      <w:lvlText w:val="•"/>
      <w:lvlJc w:val="left"/>
      <w:pPr>
        <w:ind w:left="8216" w:hanging="219"/>
      </w:pPr>
      <w:rPr>
        <w:rFonts w:hint="default"/>
        <w:lang w:val="hu-HU" w:eastAsia="en-US" w:bidi="ar-SA"/>
      </w:rPr>
    </w:lvl>
  </w:abstractNum>
  <w:num w:numId="1" w16cid:durableId="268121197">
    <w:abstractNumId w:val="1"/>
  </w:num>
  <w:num w:numId="2" w16cid:durableId="584416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jAwNrY0tTQ3s7BU0lEKTi0uzszPAykwrAUAregkFywAAAA="/>
  </w:docVars>
  <w:rsids>
    <w:rsidRoot w:val="00C718E0"/>
    <w:rsid w:val="00084499"/>
    <w:rsid w:val="000E5FAC"/>
    <w:rsid w:val="0014104B"/>
    <w:rsid w:val="002619F3"/>
    <w:rsid w:val="00320094"/>
    <w:rsid w:val="003458B6"/>
    <w:rsid w:val="004B21D2"/>
    <w:rsid w:val="004F61EE"/>
    <w:rsid w:val="00520F0F"/>
    <w:rsid w:val="005A73AF"/>
    <w:rsid w:val="0065097E"/>
    <w:rsid w:val="006521A9"/>
    <w:rsid w:val="00733906"/>
    <w:rsid w:val="00775E0D"/>
    <w:rsid w:val="007A2707"/>
    <w:rsid w:val="00922397"/>
    <w:rsid w:val="00927B2F"/>
    <w:rsid w:val="00975D35"/>
    <w:rsid w:val="00A129B1"/>
    <w:rsid w:val="00A537CC"/>
    <w:rsid w:val="00AA0ACC"/>
    <w:rsid w:val="00C36B44"/>
    <w:rsid w:val="00C718E0"/>
    <w:rsid w:val="00CB2ED1"/>
    <w:rsid w:val="00D262E5"/>
    <w:rsid w:val="00DB7B28"/>
    <w:rsid w:val="00DE7204"/>
    <w:rsid w:val="00E0229C"/>
    <w:rsid w:val="00EA462F"/>
    <w:rsid w:val="00F64064"/>
    <w:rsid w:val="00F73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04E07A"/>
  <w15:docId w15:val="{CFC0D553-9700-418B-9515-AC955A16F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spacing w:before="24"/>
      <w:ind w:left="2245" w:right="2243"/>
      <w:jc w:val="center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  <w:pPr>
      <w:spacing w:before="196"/>
      <w:ind w:left="659" w:hanging="219"/>
    </w:pPr>
  </w:style>
  <w:style w:type="paragraph" w:customStyle="1" w:styleId="TableParagraph">
    <w:name w:val="Table Paragraph"/>
    <w:basedOn w:val="Norml"/>
    <w:uiPriority w:val="1"/>
    <w:qFormat/>
    <w:pPr>
      <w:ind w:left="122"/>
    </w:pPr>
  </w:style>
  <w:style w:type="character" w:styleId="Hiperhivatkozs">
    <w:name w:val="Hyperlink"/>
    <w:basedOn w:val="Bekezdsalapbettpusa"/>
    <w:uiPriority w:val="99"/>
    <w:unhideWhenUsed/>
    <w:rsid w:val="007A2707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7A2707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6521A9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521A9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6521A9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521A9"/>
    <w:rPr>
      <w:rFonts w:ascii="Times New Roman" w:eastAsia="Times New Roman" w:hAnsi="Times New Roman" w:cs="Times New Roman"/>
      <w:lang w:val="hu-HU"/>
    </w:rPr>
  </w:style>
  <w:style w:type="paragraph" w:styleId="Vltozat">
    <w:name w:val="Revision"/>
    <w:hidden/>
    <w:uiPriority w:val="99"/>
    <w:semiHidden/>
    <w:rsid w:val="004B21D2"/>
    <w:pPr>
      <w:widowControl/>
      <w:autoSpaceDE/>
      <w:autoSpaceDN/>
    </w:pPr>
    <w:rPr>
      <w:rFonts w:ascii="Times New Roman" w:eastAsia="Times New Roman" w:hAnsi="Times New Roman" w:cs="Times New Roman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alyazatok.dok@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8" ma:contentTypeDescription="Új dokumentum létrehozása." ma:contentTypeScope="" ma:versionID="6c5b0f5c4563ecf6e20b02a4a8dadd4d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8d822d6a48dbd7c81afb3ef70f5fd0b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2068E3-1088-4455-A501-B5CED223BD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8C08EF-736A-42B8-B128-24A349E46C9B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customXml/itemProps3.xml><?xml version="1.0" encoding="utf-8"?>
<ds:datastoreItem xmlns:ds="http://schemas.openxmlformats.org/officeDocument/2006/customXml" ds:itemID="{5017A3AD-E5A7-435D-ADE3-8AA4CCA6C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6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zás Petra</dc:creator>
  <cp:lastModifiedBy>Petra Buzás</cp:lastModifiedBy>
  <cp:revision>2</cp:revision>
  <dcterms:created xsi:type="dcterms:W3CDTF">2025-10-16T11:42:00Z</dcterms:created>
  <dcterms:modified xsi:type="dcterms:W3CDTF">2025-10-16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4-30T00:00:00Z</vt:filetime>
  </property>
  <property fmtid="{D5CDD505-2E9C-101B-9397-08002B2CF9AE}" pid="5" name="ContentTypeId">
    <vt:lpwstr>0x010100793B353158DC6B46AADC3412BFD1E09E</vt:lpwstr>
  </property>
  <property fmtid="{D5CDD505-2E9C-101B-9397-08002B2CF9AE}" pid="6" name="MediaServiceImageTags">
    <vt:lpwstr/>
  </property>
</Properties>
</file>